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49906562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0A905A09" w14:textId="0D9F80C4" w:rsidR="00A71250" w:rsidRDefault="000E3B07"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B1BA496" wp14:editId="080E607B">
                <wp:simplePos x="0" y="0"/>
                <wp:positionH relativeFrom="page">
                  <wp:posOffset>0</wp:posOffset>
                </wp:positionH>
                <wp:positionV relativeFrom="paragraph">
                  <wp:posOffset>-1246505</wp:posOffset>
                </wp:positionV>
                <wp:extent cx="7546975" cy="10674985"/>
                <wp:effectExtent l="0" t="0" r="0" b="0"/>
                <wp:wrapNone/>
                <wp:docPr id="1359796535" name="Picture 2" descr="A green cover with yellow sun and black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59796535" name="Picture 2" descr="A green cover with yellow sun and black text&#10;&#10;AI-generated content may be incorrect.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46975" cy="10674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EDAC064" w14:textId="4BFF291E" w:rsidR="00A71250" w:rsidRDefault="00A71250"/>
        <w:p w14:paraId="0913B438" w14:textId="5DEC10FA" w:rsidR="00A71250" w:rsidRDefault="001E589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A569E69" wp14:editId="2AA70AA3">
                    <wp:simplePos x="0" y="0"/>
                    <wp:positionH relativeFrom="margin">
                      <wp:posOffset>-201295</wp:posOffset>
                    </wp:positionH>
                    <wp:positionV relativeFrom="paragraph">
                      <wp:posOffset>226223</wp:posOffset>
                    </wp:positionV>
                    <wp:extent cx="6121400" cy="2457450"/>
                    <wp:effectExtent l="0" t="0" r="12700" b="0"/>
                    <wp:wrapSquare wrapText="bothSides"/>
                    <wp:docPr id="5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21400" cy="2457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alias w:val="Title"/>
                                  <w:tag w:val=""/>
                                  <w:id w:val="-193967830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3557554" w14:textId="76EBDE00" w:rsidR="00A71250" w:rsidRPr="004D3260" w:rsidRDefault="00DE5D95" w:rsidP="001F5CF9">
                                    <w:pPr>
                                      <w:pStyle w:val="DocumentTitle"/>
                                    </w:pPr>
                                    <w:r>
                                      <w:t>RTO Appeals</w:t>
                                    </w:r>
                                    <w:r w:rsidR="00E436AE">
                                      <w:t xml:space="preserve"> </w:t>
                                    </w:r>
                                    <w:r w:rsidR="00376594">
                                      <w:t>For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0" tIns="0" rIns="0" bIns="0" anchor="b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A569E6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15.85pt;margin-top:17.8pt;width:482pt;height:193.5pt;z-index:251658241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" filled="f" stroked="f">
                    <v:textbox inset="0,0,0,0">
                      <w:txbxContent>
                        <w:sdt>
                          <w:sdtPr>
                            <w:alias w:val="Title"/>
                            <w:tag w:val=""/>
                            <w:id w:val="-1939678309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3557554" w14:textId="76EBDE00" w:rsidR="00A71250" w:rsidRPr="004D3260" w:rsidRDefault="00DE5D95" w:rsidP="001F5CF9">
                              <w:pPr>
                                <w:pStyle w:val="DocumentTitle"/>
                              </w:pPr>
                              <w:r>
                                <w:t>RTO Appeals</w:t>
                              </w:r>
                              <w:r w:rsidR="00E436AE">
                                <w:t xml:space="preserve"> </w:t>
                              </w:r>
                              <w:r w:rsidR="00376594">
                                <w:t>Form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p w14:paraId="097411CC" w14:textId="67D822B9" w:rsidR="00A71250" w:rsidRDefault="001E589E" w:rsidP="008A3A1C">
          <w:pPr>
            <w:pStyle w:val="Title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6F5D1B9" wp14:editId="13450653">
                    <wp:simplePos x="0" y="0"/>
                    <wp:positionH relativeFrom="margin">
                      <wp:posOffset>-191135</wp:posOffset>
                    </wp:positionH>
                    <wp:positionV relativeFrom="paragraph">
                      <wp:posOffset>2556510</wp:posOffset>
                    </wp:positionV>
                    <wp:extent cx="6102350" cy="1224280"/>
                    <wp:effectExtent l="0" t="0" r="12700" b="13970"/>
                    <wp:wrapSquare wrapText="bothSides"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02350" cy="122428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theme="minorHAnsi"/>
                                    <w:noProof/>
                                  </w:rPr>
                                  <w:alias w:val="Keywords"/>
                                  <w:tag w:val=""/>
                                  <w:id w:val="2022348811"/>
      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144A725" w14:textId="016364F4" w:rsidR="00A8629F" w:rsidRDefault="00786E34" w:rsidP="006C4E78">
                                    <w:pPr>
                                      <w:rPr>
                                        <w:rFonts w:cstheme="minorHAnsi"/>
                                        <w:noProof/>
                                      </w:rPr>
                                    </w:pPr>
                                    <w:r>
                                      <w:rPr>
                                        <w:rFonts w:cstheme="minorHAnsi"/>
                                        <w:noProof/>
                                      </w:rPr>
                                      <w:t xml:space="preserve">Version: </w:t>
                                    </w:r>
                                    <w:r w:rsidR="00DE5D95">
                                      <w:rPr>
                                        <w:rFonts w:cstheme="minorHAnsi"/>
                                        <w:noProof/>
                                      </w:rPr>
                                      <w:t>3</w:t>
                                    </w:r>
                                    <w:r w:rsidR="00376594">
                                      <w:rPr>
                                        <w:rFonts w:cstheme="minorHAnsi"/>
                                        <w:noProof/>
                                      </w:rPr>
                                      <w:t>.0</w:t>
                                    </w:r>
                                  </w:p>
                                </w:sdtContent>
                              </w:sdt>
                              <w:p w14:paraId="67E3433D" w14:textId="7C356975" w:rsidR="00A71250" w:rsidRPr="001E589E" w:rsidRDefault="00DE5D95" w:rsidP="006C4E78">
                                <w:pPr>
                                  <w:rPr>
                                    <w:rFonts w:cstheme="minorHAnsi"/>
                                    <w:noProof/>
                                  </w:rPr>
                                </w:pPr>
                                <w:r>
                                  <w:rPr>
                                    <w:rFonts w:cstheme="minorHAnsi"/>
                                    <w:noProof/>
                                  </w:rPr>
                                  <w:t>23/06/2025</w:t>
                                </w:r>
                              </w:p>
                            </w:txbxContent>
                          </wps:txbx>
                          <wps:bodyPr rot="0" vert="horz" wrap="square" lIns="0" tIns="144000" rIns="0" bIns="0" anchor="t" anchorCtr="0"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6F5D1B9" id="_x0000_s1027" type="#_x0000_t202" style="position:absolute;margin-left:-15.05pt;margin-top:201.3pt;width:480.5pt;height:96.4pt;z-index: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" filled="f" stroked="f">
                    <v:textbox inset="0,4mm,0,0">
                      <w:txbxContent>
                        <w:sdt>
                          <w:sdtPr>
                            <w:rPr>
                              <w:rFonts w:cstheme="minorHAnsi"/>
                              <w:noProof/>
                            </w:rPr>
                            <w:alias w:val="Keywords"/>
                            <w:tag w:val=""/>
                            <w:id w:val="2022348811"/>
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<w:text/>
                          </w:sdtPr>
                          <w:sdtEndPr/>
                          <w:sdtContent>
                            <w:p w14:paraId="4144A725" w14:textId="016364F4" w:rsidR="00A8629F" w:rsidRDefault="00786E34" w:rsidP="006C4E78">
                              <w:pPr>
                                <w:rPr>
                                  <w:rFonts w:cstheme="minorHAnsi"/>
                                  <w:noProof/>
                                </w:rPr>
                              </w:pPr>
                              <w:r>
                                <w:rPr>
                                  <w:rFonts w:cstheme="minorHAnsi"/>
                                  <w:noProof/>
                                </w:rPr>
                                <w:t xml:space="preserve">Version: </w:t>
                              </w:r>
                              <w:r w:rsidR="00DE5D95">
                                <w:rPr>
                                  <w:rFonts w:cstheme="minorHAnsi"/>
                                  <w:noProof/>
                                </w:rPr>
                                <w:t>3</w:t>
                              </w:r>
                              <w:r w:rsidR="00376594">
                                <w:rPr>
                                  <w:rFonts w:cstheme="minorHAnsi"/>
                                  <w:noProof/>
                                </w:rPr>
                                <w:t>.0</w:t>
                              </w:r>
                            </w:p>
                          </w:sdtContent>
                        </w:sdt>
                        <w:p w14:paraId="67E3433D" w14:textId="7C356975" w:rsidR="00A71250" w:rsidRPr="001E589E" w:rsidRDefault="00DE5D95" w:rsidP="006C4E78">
                          <w:pPr>
                            <w:rPr>
                              <w:rFonts w:cstheme="minorHAnsi"/>
                              <w:noProof/>
                            </w:rPr>
                          </w:pPr>
                          <w:r>
                            <w:rPr>
                              <w:rFonts w:cstheme="minorHAnsi"/>
                              <w:noProof/>
                            </w:rPr>
                            <w:t>23/06/2025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p w14:paraId="44DB63C0" w14:textId="0D3DDA6F" w:rsidR="00A71250" w:rsidRPr="000074EE" w:rsidRDefault="00A71250" w:rsidP="000074EE">
          <w:pPr>
            <w:jc w:val="center"/>
            <w:rPr>
              <w:color w:val="953509" w:themeColor="background1" w:themeShade="80"/>
              <w:sz w:val="32"/>
              <w:szCs w:val="32"/>
            </w:rPr>
          </w:pPr>
        </w:p>
        <w:p w14:paraId="2F8E8FC6" w14:textId="7242CC33" w:rsidR="00A71250" w:rsidRDefault="00A71250">
          <w:r>
            <w:rPr>
              <w:b/>
            </w:rPr>
            <w:br w:type="page"/>
          </w:r>
        </w:p>
      </w:sdtContent>
    </w:sdt>
    <w:p w14:paraId="0D08A8CB" w14:textId="3D1F0C5D" w:rsidR="00A34D50" w:rsidRPr="001E589E" w:rsidRDefault="00DE5D95" w:rsidP="00CB58D7">
      <w:pPr>
        <w:pStyle w:val="Heading1"/>
        <w:jc w:val="center"/>
      </w:pPr>
      <w:r>
        <w:lastRenderedPageBreak/>
        <w:t>RTO Appeals Form</w:t>
      </w:r>
    </w:p>
    <w:p w14:paraId="08C94739" w14:textId="77777777" w:rsidR="00DE5D95" w:rsidRPr="00DE5D95" w:rsidRDefault="00DE5D95" w:rsidP="00DE5D95">
      <w:pPr>
        <w:rPr>
          <w:sz w:val="21"/>
          <w:szCs w:val="21"/>
        </w:rPr>
      </w:pPr>
      <w:r w:rsidRPr="00DE5D95">
        <w:rPr>
          <w:sz w:val="21"/>
          <w:szCs w:val="21"/>
        </w:rPr>
        <w:t xml:space="preserve">Please refer to the RTO-PRG-POL-001 RTO Appeals Policy &amp; Procedure before completing this form. You can access this policy via the Cple website. </w:t>
      </w:r>
    </w:p>
    <w:p w14:paraId="2CBDFA6C" w14:textId="77777777" w:rsidR="00DE5D95" w:rsidRPr="00DE5D95" w:rsidRDefault="00DE5D95" w:rsidP="00DE5D95">
      <w:pPr>
        <w:rPr>
          <w:b/>
          <w:bCs/>
          <w:sz w:val="21"/>
          <w:szCs w:val="21"/>
        </w:rPr>
      </w:pPr>
      <w:r w:rsidRPr="00DE5D95">
        <w:rPr>
          <w:b/>
          <w:bCs/>
          <w:sz w:val="21"/>
          <w:szCs w:val="21"/>
        </w:rPr>
        <w:t>Process</w:t>
      </w:r>
    </w:p>
    <w:p w14:paraId="0F3CDB3A" w14:textId="77777777" w:rsidR="00DE5D95" w:rsidRPr="00DE5D95" w:rsidRDefault="00DE5D95" w:rsidP="00DE5D95">
      <w:pPr>
        <w:pStyle w:val="ListParagraph"/>
        <w:numPr>
          <w:ilvl w:val="0"/>
          <w:numId w:val="48"/>
        </w:numPr>
        <w:jc w:val="left"/>
        <w:rPr>
          <w:sz w:val="21"/>
          <w:szCs w:val="21"/>
        </w:rPr>
      </w:pPr>
      <w:r w:rsidRPr="00DE5D95">
        <w:rPr>
          <w:sz w:val="21"/>
          <w:szCs w:val="21"/>
        </w:rPr>
        <w:t>Refer to the Student Handbook and above policy for steps to take prior to formally lodging this appeal (e.g. email your Cple Trainer/Assessor to raise your concerns).</w:t>
      </w:r>
    </w:p>
    <w:p w14:paraId="2CB2F951" w14:textId="77777777" w:rsidR="00DE5D95" w:rsidRPr="00DE5D95" w:rsidRDefault="00DE5D95" w:rsidP="00DE5D95">
      <w:pPr>
        <w:pStyle w:val="ListParagraph"/>
        <w:numPr>
          <w:ilvl w:val="0"/>
          <w:numId w:val="48"/>
        </w:numPr>
        <w:jc w:val="left"/>
        <w:rPr>
          <w:sz w:val="21"/>
          <w:szCs w:val="21"/>
        </w:rPr>
      </w:pPr>
      <w:r w:rsidRPr="00DE5D95">
        <w:rPr>
          <w:sz w:val="21"/>
          <w:szCs w:val="21"/>
        </w:rPr>
        <w:t>Please complete all sections of this form.</w:t>
      </w:r>
    </w:p>
    <w:p w14:paraId="69136992" w14:textId="77777777" w:rsidR="00DE5D95" w:rsidRPr="00DE5D95" w:rsidRDefault="00DE5D95" w:rsidP="00DE5D95">
      <w:pPr>
        <w:pStyle w:val="ListParagraph"/>
        <w:numPr>
          <w:ilvl w:val="0"/>
          <w:numId w:val="48"/>
        </w:numPr>
        <w:jc w:val="left"/>
        <w:rPr>
          <w:sz w:val="21"/>
          <w:szCs w:val="21"/>
        </w:rPr>
      </w:pPr>
      <w:r w:rsidRPr="00DE5D95">
        <w:rPr>
          <w:sz w:val="21"/>
          <w:szCs w:val="21"/>
        </w:rPr>
        <w:t>Attach additional supporting documents to support your appeal including the following:</w:t>
      </w:r>
    </w:p>
    <w:p w14:paraId="28C5FB61" w14:textId="77777777" w:rsidR="00DE5D95" w:rsidRPr="00DE5D95" w:rsidRDefault="00DE5D95" w:rsidP="00DE5D95">
      <w:pPr>
        <w:pStyle w:val="ListParagraph"/>
        <w:numPr>
          <w:ilvl w:val="1"/>
          <w:numId w:val="48"/>
        </w:numPr>
        <w:jc w:val="left"/>
        <w:rPr>
          <w:sz w:val="21"/>
          <w:szCs w:val="21"/>
        </w:rPr>
      </w:pPr>
      <w:r w:rsidRPr="00DE5D95">
        <w:rPr>
          <w:sz w:val="21"/>
          <w:szCs w:val="21"/>
        </w:rPr>
        <w:t xml:space="preserve">Evidence of any correspondence to your Cple Trainer/Assessor where you have raised your concerns. </w:t>
      </w:r>
    </w:p>
    <w:p w14:paraId="4E497CF2" w14:textId="77777777" w:rsidR="00DE5D95" w:rsidRPr="00DE5D95" w:rsidRDefault="00DE5D95" w:rsidP="00DE5D95">
      <w:pPr>
        <w:pStyle w:val="ListParagraph"/>
        <w:numPr>
          <w:ilvl w:val="1"/>
          <w:numId w:val="48"/>
        </w:numPr>
        <w:jc w:val="left"/>
        <w:rPr>
          <w:sz w:val="21"/>
          <w:szCs w:val="21"/>
        </w:rPr>
      </w:pPr>
      <w:r w:rsidRPr="00DE5D95">
        <w:rPr>
          <w:sz w:val="21"/>
          <w:szCs w:val="21"/>
        </w:rPr>
        <w:t>Your marked assessment document/s related to the appeal (annotated submissions can be downloaded from your Canvas account).</w:t>
      </w:r>
    </w:p>
    <w:p w14:paraId="744B3F68" w14:textId="77777777" w:rsidR="00DE5D95" w:rsidRPr="00DE5D95" w:rsidRDefault="00DE5D95" w:rsidP="00DE5D95">
      <w:pPr>
        <w:pStyle w:val="ListParagraph"/>
        <w:numPr>
          <w:ilvl w:val="0"/>
          <w:numId w:val="48"/>
        </w:numPr>
        <w:jc w:val="left"/>
        <w:rPr>
          <w:sz w:val="21"/>
          <w:szCs w:val="21"/>
        </w:rPr>
      </w:pPr>
      <w:r w:rsidRPr="00DE5D95">
        <w:rPr>
          <w:sz w:val="21"/>
          <w:szCs w:val="21"/>
        </w:rPr>
        <w:t xml:space="preserve">Once you have completed this form, please forward to the Senior Manager RTO at </w:t>
      </w:r>
      <w:hyperlink r:id="rId12" w:history="1">
        <w:r w:rsidRPr="00DE5D95">
          <w:rPr>
            <w:rStyle w:val="Hyperlink"/>
            <w:sz w:val="21"/>
            <w:szCs w:val="21"/>
          </w:rPr>
          <w:t>admin@cple.com.au</w:t>
        </w:r>
      </w:hyperlink>
      <w:r w:rsidRPr="00DE5D95">
        <w:rPr>
          <w:sz w:val="21"/>
          <w:szCs w:val="21"/>
        </w:rPr>
        <w:t xml:space="preserve"> . Ensure you have also attached the related supporting documents as mentioned above.</w:t>
      </w:r>
    </w:p>
    <w:p w14:paraId="67FAB8A6" w14:textId="77777777" w:rsidR="00CB58D7" w:rsidRDefault="00CB58D7" w:rsidP="00CB58D7">
      <w:pPr>
        <w:spacing w:before="120" w:after="120"/>
        <w:rPr>
          <w:rFonts w:ascii="Calibri" w:eastAsia="Poppins" w:hAnsi="Calibri" w:cs="Calibri"/>
          <w:color w:val="000000"/>
        </w:rPr>
      </w:pPr>
    </w:p>
    <w:p w14:paraId="05F90B50" w14:textId="77777777" w:rsidR="00013534" w:rsidRPr="00013534" w:rsidRDefault="00013534" w:rsidP="00013534"/>
    <w:p w14:paraId="3E33AC9E" w14:textId="77777777" w:rsidR="000F37E6" w:rsidRPr="000343F4" w:rsidRDefault="000343F4" w:rsidP="000343F4">
      <w:pPr>
        <w:tabs>
          <w:tab w:val="left" w:pos="2590"/>
        </w:tabs>
        <w:spacing w:line="240" w:lineRule="auto"/>
      </w:pPr>
      <w:r>
        <w:tab/>
      </w:r>
    </w:p>
    <w:p w14:paraId="5F71F7D9" w14:textId="61C81797" w:rsidR="00F450A3" w:rsidRDefault="00F450A3" w:rsidP="00464847">
      <w:pPr>
        <w:spacing w:line="240" w:lineRule="auto"/>
      </w:pPr>
    </w:p>
    <w:p w14:paraId="543DDD30" w14:textId="77777777" w:rsidR="00F450A3" w:rsidRDefault="00F450A3">
      <w:r>
        <w:br w:type="page"/>
      </w:r>
    </w:p>
    <w:p w14:paraId="1035510D" w14:textId="77777777" w:rsidR="00F450A3" w:rsidRDefault="00F450A3" w:rsidP="00464847">
      <w:pPr>
        <w:spacing w:line="240" w:lineRule="auto"/>
        <w:sectPr w:rsidR="00F450A3" w:rsidSect="00887EFE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 w:code="9"/>
          <w:pgMar w:top="1985" w:right="1440" w:bottom="1440" w:left="1440" w:header="1134" w:footer="567" w:gutter="0"/>
          <w:pgNumType w:start="0"/>
          <w:cols w:space="708"/>
          <w:titlePg/>
          <w:docGrid w:linePitch="360"/>
        </w:sectPr>
      </w:pPr>
    </w:p>
    <w:tbl>
      <w:tblPr>
        <w:tblStyle w:val="TableGridLight"/>
        <w:tblW w:w="10490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6951"/>
      </w:tblGrid>
      <w:tr w:rsidR="00F71BAA" w:rsidRPr="000575C6" w14:paraId="275958C6" w14:textId="77777777" w:rsidTr="00DE5D95">
        <w:trPr>
          <w:trHeight w:val="397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8DD92E6" w14:textId="3EB4E03B" w:rsidR="00F71BAA" w:rsidRPr="00A53EB7" w:rsidRDefault="00DE5D95" w:rsidP="000421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TO Appeals</w:t>
            </w:r>
            <w:r w:rsidR="00F71BAA">
              <w:rPr>
                <w:b/>
                <w:bCs/>
              </w:rPr>
              <w:t xml:space="preserve"> Form</w:t>
            </w:r>
          </w:p>
        </w:tc>
      </w:tr>
      <w:tr w:rsidR="00B14E1F" w:rsidRPr="000575C6" w14:paraId="0722F57B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29AF67E4" w14:textId="33A13888" w:rsidR="00B14E1F" w:rsidRPr="00DE5D95" w:rsidRDefault="00B14E1F" w:rsidP="000421E4">
            <w:pPr>
              <w:rPr>
                <w:b/>
                <w:bCs/>
                <w:sz w:val="21"/>
                <w:szCs w:val="21"/>
              </w:rPr>
            </w:pPr>
            <w:r w:rsidRPr="00DE5D95">
              <w:rPr>
                <w:b/>
                <w:bCs/>
                <w:sz w:val="21"/>
                <w:szCs w:val="21"/>
              </w:rPr>
              <w:t>Student Name</w:t>
            </w:r>
            <w:r w:rsidR="00F71BAA" w:rsidRPr="00DE5D95">
              <w:rPr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vAlign w:val="center"/>
          </w:tcPr>
          <w:p w14:paraId="49316600" w14:textId="77777777" w:rsidR="00B14E1F" w:rsidRPr="000575C6" w:rsidRDefault="00B14E1F" w:rsidP="00DE5D95"/>
        </w:tc>
      </w:tr>
      <w:tr w:rsidR="00F71BAA" w:rsidRPr="000575C6" w14:paraId="5DA2B211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2C5CE686" w14:textId="7BE16D3B" w:rsidR="00F71BAA" w:rsidRPr="00DE5D95" w:rsidRDefault="00F71BAA" w:rsidP="000421E4">
            <w:pPr>
              <w:rPr>
                <w:b/>
                <w:bCs/>
                <w:sz w:val="21"/>
                <w:szCs w:val="21"/>
              </w:rPr>
            </w:pPr>
            <w:r w:rsidRPr="00DE5D95">
              <w:rPr>
                <w:b/>
                <w:bCs/>
                <w:sz w:val="21"/>
                <w:szCs w:val="21"/>
              </w:rPr>
              <w:t>Student Date of Birth: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vAlign w:val="center"/>
          </w:tcPr>
          <w:p w14:paraId="03047900" w14:textId="77777777" w:rsidR="00F71BAA" w:rsidRPr="000575C6" w:rsidRDefault="00F71BAA" w:rsidP="00DE5D95"/>
        </w:tc>
      </w:tr>
      <w:tr w:rsidR="00B14E1F" w:rsidRPr="000575C6" w14:paraId="1DD01ED2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020DF85B" w14:textId="1BD23AD1" w:rsidR="00B14E1F" w:rsidRP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 w:rsidRPr="00DE5D95">
              <w:rPr>
                <w:b/>
                <w:bCs/>
                <w:sz w:val="21"/>
                <w:szCs w:val="21"/>
              </w:rPr>
              <w:t>Contact Phone Number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FA7AB" w14:textId="766C4A75" w:rsidR="00B14E1F" w:rsidRPr="000575C6" w:rsidRDefault="00B14E1F" w:rsidP="00DE5D95"/>
        </w:tc>
      </w:tr>
      <w:tr w:rsidR="00B14E1F" w:rsidRPr="000575C6" w14:paraId="052C4D70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543B0DA5" w14:textId="763D1A85" w:rsidR="00865B48" w:rsidRP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 w:rsidRPr="00DE5D95">
              <w:rPr>
                <w:b/>
                <w:bCs/>
                <w:sz w:val="21"/>
                <w:szCs w:val="21"/>
              </w:rPr>
              <w:t>Contact Email Address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0132D" w14:textId="77777777" w:rsidR="00B14E1F" w:rsidRPr="000575C6" w:rsidRDefault="00B14E1F" w:rsidP="00DE5D95"/>
        </w:tc>
      </w:tr>
      <w:tr w:rsidR="00DE5D95" w:rsidRPr="000575C6" w14:paraId="34E59523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07C0042F" w14:textId="41D8047A" w:rsidR="00DE5D95" w:rsidRP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 w:rsidRPr="00DE5D95">
              <w:rPr>
                <w:b/>
                <w:bCs/>
                <w:sz w:val="21"/>
                <w:szCs w:val="21"/>
              </w:rPr>
              <w:t>Qualification Enrolled in with Cple (RTO 88148)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D370B" w14:textId="77777777" w:rsidR="00DE5D95" w:rsidRPr="000575C6" w:rsidRDefault="00DE5D95" w:rsidP="00DE5D95"/>
        </w:tc>
      </w:tr>
      <w:tr w:rsidR="00DE5D95" w:rsidRPr="000575C6" w14:paraId="48C5682D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2F58B1EE" w14:textId="77777777" w:rsidR="00DE5D95" w:rsidRP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 w:rsidRPr="00DE5D95">
              <w:rPr>
                <w:b/>
                <w:bCs/>
                <w:sz w:val="21"/>
                <w:szCs w:val="21"/>
              </w:rPr>
              <w:t>Assessment item/s being appealed</w:t>
            </w:r>
          </w:p>
          <w:p w14:paraId="02E39FB3" w14:textId="2588FC05" w:rsidR="00DE5D95" w:rsidRPr="00DE5D95" w:rsidRDefault="00DE5D95" w:rsidP="00DE5D95">
            <w:pPr>
              <w:rPr>
                <w:sz w:val="21"/>
                <w:szCs w:val="21"/>
              </w:rPr>
            </w:pPr>
            <w:r w:rsidRPr="00DE5D95">
              <w:rPr>
                <w:sz w:val="21"/>
                <w:szCs w:val="21"/>
              </w:rPr>
              <w:t>Include unit/module name and codes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24B73" w14:textId="77777777" w:rsidR="00DE5D95" w:rsidRPr="000575C6" w:rsidRDefault="00DE5D95" w:rsidP="00DE5D95"/>
        </w:tc>
      </w:tr>
      <w:tr w:rsidR="00DE5D95" w:rsidRPr="000575C6" w14:paraId="045E430D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778ED5AF" w14:textId="40C46966" w:rsidR="00DE5D95" w:rsidRP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The Cple Trainer/Assessor who issued the results being appealed 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880B4" w14:textId="77777777" w:rsidR="00DE5D95" w:rsidRPr="000575C6" w:rsidRDefault="00DE5D95" w:rsidP="00DE5D95"/>
        </w:tc>
      </w:tr>
      <w:tr w:rsidR="00DE5D95" w:rsidRPr="000575C6" w14:paraId="32D09553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17B47BBD" w14:textId="47B3A64A" w:rsid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Reason for appeal/concern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C566" w14:textId="77777777" w:rsidR="00DE5D95" w:rsidRPr="000575C6" w:rsidRDefault="00DE5D95" w:rsidP="00DE5D95"/>
        </w:tc>
      </w:tr>
      <w:tr w:rsidR="00DE5D95" w:rsidRPr="000575C6" w14:paraId="50748989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2605658A" w14:textId="77777777" w:rsid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Occurrences leading up to this submission</w:t>
            </w:r>
          </w:p>
          <w:p w14:paraId="097A5C73" w14:textId="1084D455" w:rsidR="00DE5D95" w:rsidRPr="00DE5D95" w:rsidRDefault="00DE5D95" w:rsidP="00DE5D95">
            <w:pPr>
              <w:rPr>
                <w:sz w:val="21"/>
                <w:szCs w:val="21"/>
              </w:rPr>
            </w:pPr>
            <w:r w:rsidRPr="00DE5D95">
              <w:rPr>
                <w:sz w:val="21"/>
                <w:szCs w:val="21"/>
              </w:rPr>
              <w:t>Outline steps taken prior to submitting this formal appeal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954BC" w14:textId="77777777" w:rsidR="00DE5D95" w:rsidRPr="000575C6" w:rsidRDefault="00DE5D95" w:rsidP="00DE5D95"/>
        </w:tc>
      </w:tr>
      <w:tr w:rsidR="00DE5D95" w:rsidRPr="000575C6" w14:paraId="3E1C1762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4AAF992A" w14:textId="77777777" w:rsid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Details of any other parties involved if applicable</w:t>
            </w:r>
          </w:p>
          <w:p w14:paraId="49DF2E93" w14:textId="60126A5E" w:rsidR="00DE5D95" w:rsidRPr="00DE5D95" w:rsidRDefault="00DE5D95" w:rsidP="00DE5D95">
            <w:pPr>
              <w:rPr>
                <w:sz w:val="21"/>
                <w:szCs w:val="21"/>
              </w:rPr>
            </w:pPr>
            <w:r w:rsidRPr="00DE5D95">
              <w:rPr>
                <w:sz w:val="21"/>
                <w:szCs w:val="21"/>
              </w:rPr>
              <w:t>Include full name and position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AA9AD" w14:textId="77777777" w:rsidR="00DE5D95" w:rsidRPr="000575C6" w:rsidRDefault="00DE5D95" w:rsidP="00DE5D95"/>
        </w:tc>
      </w:tr>
      <w:tr w:rsidR="00DE5D95" w:rsidRPr="000575C6" w14:paraId="6D2BB454" w14:textId="77777777" w:rsidTr="00DE5D95">
        <w:trPr>
          <w:trHeight w:val="4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4C8"/>
            <w:vAlign w:val="center"/>
          </w:tcPr>
          <w:p w14:paraId="4A0173B7" w14:textId="58435CCD" w:rsidR="00DE5D95" w:rsidRDefault="00DE5D95" w:rsidP="00DE5D95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Please advise how you would like Cple to resolve this appeal</w:t>
            </w:r>
          </w:p>
        </w:tc>
        <w:tc>
          <w:tcPr>
            <w:tcW w:w="6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10D65" w14:textId="77777777" w:rsidR="00DE5D95" w:rsidRPr="000575C6" w:rsidRDefault="00DE5D95" w:rsidP="00DE5D95"/>
        </w:tc>
      </w:tr>
    </w:tbl>
    <w:p w14:paraId="0ABFE21A" w14:textId="77777777" w:rsidR="00B14E1F" w:rsidRDefault="00B14E1F" w:rsidP="00BB1C43"/>
    <w:p w14:paraId="0EAE37D9" w14:textId="77777777" w:rsidR="00DE5D95" w:rsidRPr="00DE5D95" w:rsidRDefault="00DE5D95" w:rsidP="00DE5D95"/>
    <w:p w14:paraId="6031643F" w14:textId="77777777" w:rsidR="00DE5D95" w:rsidRPr="00DE5D95" w:rsidRDefault="00DE5D95" w:rsidP="00DE5D95"/>
    <w:p w14:paraId="5F28E594" w14:textId="77777777" w:rsidR="00DE5D95" w:rsidRPr="00DE5D95" w:rsidRDefault="00DE5D95" w:rsidP="00DE5D95"/>
    <w:p w14:paraId="7152F318" w14:textId="77777777" w:rsidR="00DE5D95" w:rsidRPr="00DE5D95" w:rsidRDefault="00DE5D95" w:rsidP="00DE5D95"/>
    <w:p w14:paraId="67C2DB59" w14:textId="77777777" w:rsidR="00DE5D95" w:rsidRPr="00DE5D95" w:rsidRDefault="00DE5D95" w:rsidP="00DE5D95"/>
    <w:p w14:paraId="100D6507" w14:textId="77777777" w:rsidR="00DE5D95" w:rsidRPr="00DE5D95" w:rsidRDefault="00DE5D95" w:rsidP="00DE5D95"/>
    <w:p w14:paraId="565ED36C" w14:textId="77777777" w:rsidR="00DE5D95" w:rsidRPr="00DE5D95" w:rsidRDefault="00DE5D95" w:rsidP="00DE5D95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1748"/>
        <w:gridCol w:w="1748"/>
        <w:gridCol w:w="1748"/>
        <w:gridCol w:w="2269"/>
        <w:gridCol w:w="1488"/>
        <w:gridCol w:w="1489"/>
      </w:tblGrid>
      <w:tr w:rsidR="00DF0F0A" w:rsidRPr="00DF0F0A" w14:paraId="1E42FEB0" w14:textId="77777777" w:rsidTr="00DF0F0A">
        <w:trPr>
          <w:trHeight w:val="397"/>
        </w:trPr>
        <w:tc>
          <w:tcPr>
            <w:tcW w:w="10490" w:type="dxa"/>
            <w:gridSpan w:val="6"/>
            <w:shd w:val="clear" w:color="auto" w:fill="000000"/>
            <w:vAlign w:val="center"/>
          </w:tcPr>
          <w:p w14:paraId="5665E65A" w14:textId="77777777" w:rsidR="00DF0F0A" w:rsidRPr="00DF0F0A" w:rsidRDefault="00DF0F0A" w:rsidP="00DF0F0A">
            <w:pPr>
              <w:spacing w:line="276" w:lineRule="auto"/>
              <w:jc w:val="center"/>
              <w:rPr>
                <w:rFonts w:ascii="Aptos" w:eastAsia="Aptos" w:hAnsi="Aptos" w:cs="Times New Roman"/>
                <w:b/>
                <w:bCs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b/>
                <w:bCs/>
                <w:sz w:val="21"/>
                <w:szCs w:val="21"/>
              </w:rPr>
              <w:t>Office Use Only</w:t>
            </w:r>
          </w:p>
        </w:tc>
      </w:tr>
      <w:tr w:rsidR="00DF0F0A" w:rsidRPr="00DF0F0A" w14:paraId="38A43CB0" w14:textId="77777777" w:rsidTr="004A0366">
        <w:trPr>
          <w:trHeight w:val="397"/>
        </w:trPr>
        <w:tc>
          <w:tcPr>
            <w:tcW w:w="1748" w:type="dxa"/>
            <w:shd w:val="clear" w:color="auto" w:fill="D9D4C8"/>
            <w:vAlign w:val="center"/>
          </w:tcPr>
          <w:p w14:paraId="0B31604F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Document Type</w:t>
            </w:r>
          </w:p>
        </w:tc>
        <w:tc>
          <w:tcPr>
            <w:tcW w:w="1748" w:type="dxa"/>
            <w:vAlign w:val="center"/>
          </w:tcPr>
          <w:p w14:paraId="00487D49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Form</w:t>
            </w:r>
          </w:p>
        </w:tc>
        <w:tc>
          <w:tcPr>
            <w:tcW w:w="1748" w:type="dxa"/>
            <w:shd w:val="clear" w:color="auto" w:fill="D9D4C8"/>
            <w:vAlign w:val="center"/>
          </w:tcPr>
          <w:p w14:paraId="77FB110A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Doc Ref No.</w:t>
            </w:r>
          </w:p>
        </w:tc>
        <w:tc>
          <w:tcPr>
            <w:tcW w:w="2269" w:type="dxa"/>
            <w:vAlign w:val="center"/>
          </w:tcPr>
          <w:p w14:paraId="75C99D53" w14:textId="1A3BD155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RTO-PRG-FOR-0</w:t>
            </w:r>
            <w:r>
              <w:rPr>
                <w:rFonts w:ascii="Aptos" w:eastAsia="Aptos" w:hAnsi="Aptos" w:cs="Times New Roman"/>
                <w:sz w:val="21"/>
                <w:szCs w:val="21"/>
              </w:rPr>
              <w:t>16</w:t>
            </w:r>
          </w:p>
        </w:tc>
        <w:tc>
          <w:tcPr>
            <w:tcW w:w="1488" w:type="dxa"/>
            <w:shd w:val="clear" w:color="auto" w:fill="D9D4C8"/>
            <w:vAlign w:val="center"/>
          </w:tcPr>
          <w:p w14:paraId="52A56892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Version No.</w:t>
            </w:r>
          </w:p>
        </w:tc>
        <w:tc>
          <w:tcPr>
            <w:tcW w:w="1489" w:type="dxa"/>
            <w:vAlign w:val="center"/>
          </w:tcPr>
          <w:p w14:paraId="2EA986C7" w14:textId="1A8E1A19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>
              <w:rPr>
                <w:rFonts w:ascii="Aptos" w:eastAsia="Aptos" w:hAnsi="Aptos" w:cs="Times New Roman"/>
                <w:sz w:val="21"/>
                <w:szCs w:val="21"/>
              </w:rPr>
              <w:t>3.0</w:t>
            </w:r>
          </w:p>
        </w:tc>
      </w:tr>
      <w:tr w:rsidR="00DF0F0A" w:rsidRPr="00DF0F0A" w14:paraId="35EA78DD" w14:textId="77777777" w:rsidTr="004A0366">
        <w:trPr>
          <w:trHeight w:val="397"/>
        </w:trPr>
        <w:tc>
          <w:tcPr>
            <w:tcW w:w="1748" w:type="dxa"/>
            <w:shd w:val="clear" w:color="auto" w:fill="D9D4C8"/>
            <w:vAlign w:val="center"/>
          </w:tcPr>
          <w:p w14:paraId="0FB8EEDA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Date of Effect</w:t>
            </w:r>
          </w:p>
        </w:tc>
        <w:tc>
          <w:tcPr>
            <w:tcW w:w="1748" w:type="dxa"/>
            <w:vAlign w:val="center"/>
          </w:tcPr>
          <w:p w14:paraId="44AFDC8A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23/06/2025</w:t>
            </w:r>
          </w:p>
        </w:tc>
        <w:tc>
          <w:tcPr>
            <w:tcW w:w="1748" w:type="dxa"/>
            <w:shd w:val="clear" w:color="auto" w:fill="D9D4C8"/>
            <w:vAlign w:val="center"/>
          </w:tcPr>
          <w:p w14:paraId="29AC6E94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 w:rsidRPr="00DF0F0A">
              <w:rPr>
                <w:rFonts w:ascii="Aptos" w:eastAsia="Aptos" w:hAnsi="Aptos" w:cs="Times New Roman"/>
                <w:sz w:val="21"/>
                <w:szCs w:val="21"/>
              </w:rPr>
              <w:t>Due for Review</w:t>
            </w:r>
          </w:p>
        </w:tc>
        <w:tc>
          <w:tcPr>
            <w:tcW w:w="2269" w:type="dxa"/>
            <w:vAlign w:val="center"/>
          </w:tcPr>
          <w:p w14:paraId="571AF270" w14:textId="2D30A8BA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  <w:r>
              <w:rPr>
                <w:rFonts w:ascii="Aptos" w:eastAsia="Aptos" w:hAnsi="Aptos" w:cs="Times New Roman"/>
                <w:sz w:val="21"/>
                <w:szCs w:val="21"/>
              </w:rPr>
              <w:t>01/08/2027</w:t>
            </w:r>
          </w:p>
        </w:tc>
        <w:tc>
          <w:tcPr>
            <w:tcW w:w="2977" w:type="dxa"/>
            <w:gridSpan w:val="2"/>
            <w:vAlign w:val="center"/>
          </w:tcPr>
          <w:p w14:paraId="3FD3A840" w14:textId="77777777" w:rsidR="00DF0F0A" w:rsidRPr="00DF0F0A" w:rsidRDefault="00DF0F0A" w:rsidP="00DF0F0A">
            <w:pPr>
              <w:spacing w:line="276" w:lineRule="auto"/>
              <w:rPr>
                <w:rFonts w:ascii="Aptos" w:eastAsia="Aptos" w:hAnsi="Aptos" w:cs="Times New Roman"/>
                <w:sz w:val="21"/>
                <w:szCs w:val="21"/>
              </w:rPr>
            </w:pPr>
          </w:p>
        </w:tc>
      </w:tr>
    </w:tbl>
    <w:p w14:paraId="67309AAE" w14:textId="4EAAEC89" w:rsidR="00DE5D95" w:rsidRPr="00DE5D95" w:rsidRDefault="00DE5D95" w:rsidP="00DE5D95">
      <w:pPr>
        <w:tabs>
          <w:tab w:val="left" w:pos="3900"/>
        </w:tabs>
      </w:pPr>
      <w:r>
        <w:tab/>
      </w:r>
    </w:p>
    <w:sectPr w:rsidR="00DE5D95" w:rsidRPr="00DE5D95" w:rsidSect="00B14E1F">
      <w:headerReference w:type="default" r:id="rId17"/>
      <w:pgSz w:w="11906" w:h="16838" w:code="9"/>
      <w:pgMar w:top="1985" w:right="1440" w:bottom="1440" w:left="1440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85629" w14:textId="77777777" w:rsidR="000E5C75" w:rsidRDefault="000E5C75" w:rsidP="00ED35EA">
      <w:pPr>
        <w:spacing w:after="0" w:line="240" w:lineRule="auto"/>
      </w:pPr>
      <w:r>
        <w:separator/>
      </w:r>
    </w:p>
  </w:endnote>
  <w:endnote w:type="continuationSeparator" w:id="0">
    <w:p w14:paraId="14ABC6D0" w14:textId="77777777" w:rsidR="000E5C75" w:rsidRDefault="000E5C75" w:rsidP="00ED35EA">
      <w:pPr>
        <w:spacing w:after="0" w:line="240" w:lineRule="auto"/>
      </w:pPr>
      <w:r>
        <w:continuationSeparator/>
      </w:r>
    </w:p>
  </w:endnote>
  <w:endnote w:type="continuationNotice" w:id="1">
    <w:p w14:paraId="42D16E0E" w14:textId="77777777" w:rsidR="000E5C75" w:rsidRDefault="000E5C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008A8" w14:textId="2B19CF65" w:rsidR="004B7DD2" w:rsidRPr="004147E4" w:rsidRDefault="00887EFE" w:rsidP="004147E4">
    <w:pPr>
      <w:pStyle w:val="Footer"/>
      <w:rPr>
        <w:rStyle w:val="IntenseReference"/>
        <w:smallCaps w:val="0"/>
        <w:color w:val="F47E48" w:themeColor="background1"/>
      </w:rPr>
    </w:pPr>
    <w:r w:rsidRPr="00D70F2C">
      <w:rPr>
        <w:rStyle w:val="IntenseReference"/>
        <w:smallCaps w:val="0"/>
        <w:noProof/>
        <w:color w:val="F47E48" w:themeColor="background1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BB8C1D5" wp14:editId="1836244B">
              <wp:simplePos x="0" y="0"/>
              <wp:positionH relativeFrom="margin">
                <wp:posOffset>2200155</wp:posOffset>
              </wp:positionH>
              <wp:positionV relativeFrom="paragraph">
                <wp:posOffset>627637</wp:posOffset>
              </wp:positionV>
              <wp:extent cx="1104900" cy="2286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F2BC6A" w14:textId="4E934AF0" w:rsidR="00D70F2C" w:rsidRPr="00887EFE" w:rsidRDefault="00D70F2C" w:rsidP="00887EFE">
                          <w:pPr>
                            <w:jc w:val="center"/>
                          </w:pPr>
                          <w:r w:rsidRPr="00887EFE">
                            <w:t xml:space="preserve">PAGE | </w:t>
                          </w:r>
                          <w:r w:rsidRPr="00887EFE">
                            <w:fldChar w:fldCharType="begin"/>
                          </w:r>
                          <w:r w:rsidRPr="00887EFE">
                            <w:instrText xml:space="preserve"> PAGE   \* MERGEFORMAT </w:instrText>
                          </w:r>
                          <w:r w:rsidRPr="00887EFE">
                            <w:fldChar w:fldCharType="separate"/>
                          </w:r>
                          <w:r w:rsidRPr="00887EFE">
                            <w:t>1</w:t>
                          </w:r>
                          <w:r w:rsidRPr="00887EFE">
                            <w:rPr>
                              <w:noProof/>
                            </w:rPr>
                            <w:fldChar w:fldCharType="end"/>
                          </w:r>
                          <w:r w:rsidRPr="00887EFE">
                            <w:t xml:space="preserve"> of </w:t>
                          </w:r>
                          <w:r w:rsidR="00DF0F0A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B8C1D5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173.25pt;margin-top:49.4pt;width:87pt;height:1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" filled="f" stroked="f">
              <v:textbox inset="0,0,0,0">
                <w:txbxContent>
                  <w:p w14:paraId="5BF2BC6A" w14:textId="4E934AF0" w:rsidR="00D70F2C" w:rsidRPr="00887EFE" w:rsidRDefault="00D70F2C" w:rsidP="00887EFE">
                    <w:pPr>
                      <w:jc w:val="center"/>
                    </w:pPr>
                    <w:r w:rsidRPr="00887EFE">
                      <w:t xml:space="preserve">PAGE | </w:t>
                    </w:r>
                    <w:r w:rsidRPr="00887EFE">
                      <w:fldChar w:fldCharType="begin"/>
                    </w:r>
                    <w:r w:rsidRPr="00887EFE">
                      <w:instrText xml:space="preserve"> PAGE   \* MERGEFORMAT </w:instrText>
                    </w:r>
                    <w:r w:rsidRPr="00887EFE">
                      <w:fldChar w:fldCharType="separate"/>
                    </w:r>
                    <w:r w:rsidRPr="00887EFE">
                      <w:t>1</w:t>
                    </w:r>
                    <w:r w:rsidRPr="00887EFE">
                      <w:rPr>
                        <w:noProof/>
                      </w:rPr>
                      <w:fldChar w:fldCharType="end"/>
                    </w:r>
                    <w:r w:rsidRPr="00887EFE">
                      <w:t xml:space="preserve"> of </w:t>
                    </w:r>
                    <w:r w:rsidR="00DF0F0A">
                      <w:t>2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Style w:val="IntenseReference"/>
        <w:smallCaps w:val="0"/>
        <w:noProof/>
        <w:color w:val="F47E48" w:themeColor="background1"/>
      </w:rPr>
      <w:drawing>
        <wp:anchor distT="0" distB="0" distL="114300" distR="114300" simplePos="0" relativeHeight="251658241" behindDoc="0" locked="0" layoutInCell="1" allowOverlap="1" wp14:anchorId="22B13306" wp14:editId="74CFC5CA">
          <wp:simplePos x="0" y="0"/>
          <wp:positionH relativeFrom="margin">
            <wp:posOffset>2317423</wp:posOffset>
          </wp:positionH>
          <wp:positionV relativeFrom="paragraph">
            <wp:posOffset>-239382</wp:posOffset>
          </wp:positionV>
          <wp:extent cx="869132" cy="869132"/>
          <wp:effectExtent l="0" t="0" r="0" b="0"/>
          <wp:wrapTopAndBottom/>
          <wp:docPr id="12853004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132" cy="869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9E03EAC" w14:paraId="4018AA9C" w14:textId="77777777" w:rsidTr="59E03EAC">
      <w:trPr>
        <w:trHeight w:val="300"/>
      </w:trPr>
      <w:tc>
        <w:tcPr>
          <w:tcW w:w="3005" w:type="dxa"/>
        </w:tcPr>
        <w:p w14:paraId="6C2E8AD9" w14:textId="73DF14BF" w:rsidR="59E03EAC" w:rsidRDefault="59E03EAC" w:rsidP="59E03EAC">
          <w:pPr>
            <w:pStyle w:val="Header"/>
            <w:ind w:left="-115"/>
          </w:pPr>
        </w:p>
      </w:tc>
      <w:tc>
        <w:tcPr>
          <w:tcW w:w="3005" w:type="dxa"/>
        </w:tcPr>
        <w:p w14:paraId="2933F188" w14:textId="74C78C89" w:rsidR="59E03EAC" w:rsidRDefault="59E03EAC" w:rsidP="59E03EAC">
          <w:pPr>
            <w:pStyle w:val="Header"/>
            <w:jc w:val="center"/>
          </w:pPr>
        </w:p>
      </w:tc>
      <w:tc>
        <w:tcPr>
          <w:tcW w:w="3005" w:type="dxa"/>
        </w:tcPr>
        <w:p w14:paraId="2CC11C76" w14:textId="418C7C1F" w:rsidR="59E03EAC" w:rsidRDefault="59E03EAC" w:rsidP="59E03EAC">
          <w:pPr>
            <w:pStyle w:val="Header"/>
            <w:ind w:right="-115"/>
            <w:jc w:val="right"/>
          </w:pPr>
        </w:p>
      </w:tc>
    </w:tr>
  </w:tbl>
  <w:p w14:paraId="01ED1295" w14:textId="655BB9DE" w:rsidR="59E03EAC" w:rsidRDefault="59E03EAC" w:rsidP="59E03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A5371" w14:textId="77777777" w:rsidR="000E5C75" w:rsidRDefault="000E5C75" w:rsidP="00ED35EA">
      <w:pPr>
        <w:spacing w:after="0" w:line="240" w:lineRule="auto"/>
      </w:pPr>
      <w:r>
        <w:separator/>
      </w:r>
    </w:p>
  </w:footnote>
  <w:footnote w:type="continuationSeparator" w:id="0">
    <w:p w14:paraId="269263AD" w14:textId="77777777" w:rsidR="000E5C75" w:rsidRDefault="000E5C75" w:rsidP="00ED35EA">
      <w:pPr>
        <w:spacing w:after="0" w:line="240" w:lineRule="auto"/>
      </w:pPr>
      <w:r>
        <w:continuationSeparator/>
      </w:r>
    </w:p>
  </w:footnote>
  <w:footnote w:type="continuationNotice" w:id="1">
    <w:p w14:paraId="7137EB29" w14:textId="77777777" w:rsidR="000E5C75" w:rsidRDefault="000E5C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FAFEE" w14:textId="51ED1ECB" w:rsidR="00197D5D" w:rsidRPr="00B52A9C" w:rsidRDefault="00726818" w:rsidP="00B73093">
    <w:pPr>
      <w:pStyle w:val="Header"/>
      <w:tabs>
        <w:tab w:val="clear" w:pos="4513"/>
        <w:tab w:val="clear" w:pos="9026"/>
        <w:tab w:val="left" w:pos="2282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33D4FA0B" wp14:editId="326A32FE">
              <wp:simplePos x="0" y="0"/>
              <wp:positionH relativeFrom="margin">
                <wp:posOffset>4633595</wp:posOffset>
              </wp:positionH>
              <wp:positionV relativeFrom="paragraph">
                <wp:posOffset>-51435</wp:posOffset>
              </wp:positionV>
              <wp:extent cx="1160145" cy="259715"/>
              <wp:effectExtent l="0" t="0" r="0" b="0"/>
              <wp:wrapSquare wrapText="bothSides"/>
              <wp:docPr id="66367967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0145" cy="259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44D5B4" w14:textId="5635AE76" w:rsidR="00A81F8B" w:rsidRDefault="00A81F8B" w:rsidP="00A81F8B">
                          <w:pPr>
                            <w:jc w:val="right"/>
                          </w:pPr>
                          <w:r>
                            <w:t>RTO 8814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D4FA0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64.85pt;margin-top:-4.05pt;width:91.35pt;height:20.4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" filled="f" stroked="f">
              <v:textbox>
                <w:txbxContent>
                  <w:p w14:paraId="6E44D5B4" w14:textId="5635AE76" w:rsidR="00A81F8B" w:rsidRDefault="00A81F8B" w:rsidP="00A81F8B">
                    <w:pPr>
                      <w:jc w:val="right"/>
                    </w:pPr>
                    <w:r>
                      <w:t>RTO 88148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436AE">
      <w:t>Credit Transfer Application &amp; Feedback Form v5.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0429C" w14:textId="77777777" w:rsidR="000F37E6" w:rsidRPr="005A6B18" w:rsidRDefault="000F37E6" w:rsidP="008A57BB">
    <w:pPr>
      <w:pStyle w:val="Header"/>
      <w:jc w:val="center"/>
      <w:rPr>
        <w:rFonts w:eastAsia="Times New Roman" w:cstheme="minorHAnsi"/>
        <w:b/>
        <w:color w:val="953509" w:themeColor="background1" w:themeShade="80"/>
      </w:rPr>
    </w:pPr>
  </w:p>
  <w:p w14:paraId="50081C88" w14:textId="77777777" w:rsidR="000F37E6" w:rsidRDefault="000F37E6" w:rsidP="009C0935">
    <w:pPr>
      <w:pStyle w:val="Header"/>
      <w:tabs>
        <w:tab w:val="clear" w:pos="4513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2BA11" w14:textId="20D03354" w:rsidR="00B14E1F" w:rsidRPr="00B52A9C" w:rsidRDefault="00B14E1F" w:rsidP="00B73093">
    <w:pPr>
      <w:pStyle w:val="Header"/>
      <w:tabs>
        <w:tab w:val="clear" w:pos="4513"/>
        <w:tab w:val="clear" w:pos="9026"/>
        <w:tab w:val="left" w:pos="2282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5413" behindDoc="0" locked="0" layoutInCell="1" allowOverlap="1" wp14:anchorId="5F98F53E" wp14:editId="0A0527EA">
              <wp:simplePos x="0" y="0"/>
              <wp:positionH relativeFrom="margin">
                <wp:posOffset>7447964</wp:posOffset>
              </wp:positionH>
              <wp:positionV relativeFrom="paragraph">
                <wp:posOffset>-38735</wp:posOffset>
              </wp:positionV>
              <wp:extent cx="1160145" cy="259715"/>
              <wp:effectExtent l="0" t="0" r="0" b="0"/>
              <wp:wrapSquare wrapText="bothSides"/>
              <wp:docPr id="48394432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0145" cy="259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5C6D6" w14:textId="77777777" w:rsidR="00B14E1F" w:rsidRDefault="00B14E1F" w:rsidP="00412A87">
                          <w:pPr>
                            <w:jc w:val="right"/>
                          </w:pPr>
                          <w:r>
                            <w:t>RTO 8814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98F53E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586.45pt;margin-top:-3.05pt;width:91.35pt;height:20.45pt;z-index:25166541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" filled="f" stroked="f">
              <v:textbox>
                <w:txbxContent>
                  <w:p w14:paraId="2565C6D6" w14:textId="77777777" w:rsidR="00B14E1F" w:rsidRDefault="00B14E1F" w:rsidP="00412A87">
                    <w:pPr>
                      <w:jc w:val="right"/>
                    </w:pPr>
                    <w:r>
                      <w:t>RTO 88148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DF0F0A">
      <w:t>RTO Appeals Form</w:t>
    </w:r>
    <w:r w:rsidR="007A03B3">
      <w:t xml:space="preserve"> v3.0</w:t>
    </w:r>
    <w:r w:rsidR="00DF0F0A">
      <w:tab/>
    </w:r>
    <w:r w:rsidR="00DF0F0A">
      <w:tab/>
    </w:r>
    <w:r w:rsidR="00DF0F0A">
      <w:tab/>
    </w:r>
    <w:r w:rsidR="00DF0F0A">
      <w:tab/>
    </w:r>
    <w:r w:rsidR="00DF0F0A">
      <w:tab/>
    </w:r>
    <w:r>
      <w:tab/>
    </w:r>
    <w:r>
      <w:tab/>
    </w:r>
    <w:r>
      <w:tab/>
    </w:r>
    <w:r>
      <w:tab/>
      <w:t>RTO 8814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672E5"/>
    <w:multiLevelType w:val="multilevel"/>
    <w:tmpl w:val="27682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D93F97"/>
    <w:multiLevelType w:val="multilevel"/>
    <w:tmpl w:val="69624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403A08"/>
    <w:multiLevelType w:val="multilevel"/>
    <w:tmpl w:val="1C32E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EB5731"/>
    <w:multiLevelType w:val="multilevel"/>
    <w:tmpl w:val="7A2EB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B44AF9"/>
    <w:multiLevelType w:val="multilevel"/>
    <w:tmpl w:val="0A80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AF65A3"/>
    <w:multiLevelType w:val="multilevel"/>
    <w:tmpl w:val="E048A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031EE5"/>
    <w:multiLevelType w:val="multilevel"/>
    <w:tmpl w:val="B72CA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951FFC"/>
    <w:multiLevelType w:val="multilevel"/>
    <w:tmpl w:val="8FD8C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83381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1B72EB8"/>
    <w:multiLevelType w:val="multilevel"/>
    <w:tmpl w:val="FB685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96210"/>
    <w:multiLevelType w:val="multilevel"/>
    <w:tmpl w:val="8AF0C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A3147AA"/>
    <w:multiLevelType w:val="multilevel"/>
    <w:tmpl w:val="FAF89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B156F52"/>
    <w:multiLevelType w:val="multilevel"/>
    <w:tmpl w:val="C0C27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BC31027"/>
    <w:multiLevelType w:val="multilevel"/>
    <w:tmpl w:val="DC288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C2710A9"/>
    <w:multiLevelType w:val="multilevel"/>
    <w:tmpl w:val="B6043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193B50"/>
    <w:multiLevelType w:val="multilevel"/>
    <w:tmpl w:val="770EF1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Roman"/>
      <w:lvlText w:val="%2."/>
      <w:lvlJc w:val="righ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0B549CB"/>
    <w:multiLevelType w:val="hybridMultilevel"/>
    <w:tmpl w:val="3C6A02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014DF1"/>
    <w:multiLevelType w:val="hybridMultilevel"/>
    <w:tmpl w:val="A128F61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C72EF"/>
    <w:multiLevelType w:val="hybridMultilevel"/>
    <w:tmpl w:val="094626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F661CA"/>
    <w:multiLevelType w:val="multilevel"/>
    <w:tmpl w:val="8132E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7D535B6"/>
    <w:multiLevelType w:val="hybridMultilevel"/>
    <w:tmpl w:val="833899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37CCE"/>
    <w:multiLevelType w:val="hybridMultilevel"/>
    <w:tmpl w:val="7388A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44847"/>
    <w:multiLevelType w:val="multilevel"/>
    <w:tmpl w:val="44A85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B584D60"/>
    <w:multiLevelType w:val="multilevel"/>
    <w:tmpl w:val="52748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D900A6E"/>
    <w:multiLevelType w:val="multilevel"/>
    <w:tmpl w:val="99002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E806859"/>
    <w:multiLevelType w:val="multilevel"/>
    <w:tmpl w:val="EB189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EEC1D19"/>
    <w:multiLevelType w:val="multilevel"/>
    <w:tmpl w:val="020AA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FF14B83"/>
    <w:multiLevelType w:val="multilevel"/>
    <w:tmpl w:val="51964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3E97D74"/>
    <w:multiLevelType w:val="multilevel"/>
    <w:tmpl w:val="572A5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79C66A8"/>
    <w:multiLevelType w:val="multilevel"/>
    <w:tmpl w:val="220ED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82B5666"/>
    <w:multiLevelType w:val="hybridMultilevel"/>
    <w:tmpl w:val="909C22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4852B4"/>
    <w:multiLevelType w:val="multilevel"/>
    <w:tmpl w:val="1338B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E7653D9"/>
    <w:multiLevelType w:val="multilevel"/>
    <w:tmpl w:val="DA3CD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F6C22A7"/>
    <w:multiLevelType w:val="hybridMultilevel"/>
    <w:tmpl w:val="3D820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71556E"/>
    <w:multiLevelType w:val="hybridMultilevel"/>
    <w:tmpl w:val="2894FBE8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3AB0EE3"/>
    <w:multiLevelType w:val="multilevel"/>
    <w:tmpl w:val="90F0F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50571AC"/>
    <w:multiLevelType w:val="multilevel"/>
    <w:tmpl w:val="60786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50F6BD9"/>
    <w:multiLevelType w:val="multilevel"/>
    <w:tmpl w:val="74C8B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C230095"/>
    <w:multiLevelType w:val="multilevel"/>
    <w:tmpl w:val="284AF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2F109F6"/>
    <w:multiLevelType w:val="hybridMultilevel"/>
    <w:tmpl w:val="942CD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14CE9"/>
    <w:multiLevelType w:val="multilevel"/>
    <w:tmpl w:val="B6CC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43C0B47"/>
    <w:multiLevelType w:val="multilevel"/>
    <w:tmpl w:val="C13A5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A697D04"/>
    <w:multiLevelType w:val="multilevel"/>
    <w:tmpl w:val="49A81C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3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6CC803E9"/>
    <w:multiLevelType w:val="multilevel"/>
    <w:tmpl w:val="5AA85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0565290"/>
    <w:multiLevelType w:val="multilevel"/>
    <w:tmpl w:val="62B4EE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282413D"/>
    <w:multiLevelType w:val="multilevel"/>
    <w:tmpl w:val="E50ED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544061F"/>
    <w:multiLevelType w:val="multilevel"/>
    <w:tmpl w:val="FD9A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9DD58A4"/>
    <w:multiLevelType w:val="multilevel"/>
    <w:tmpl w:val="8BF8393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25530314">
    <w:abstractNumId w:val="30"/>
  </w:num>
  <w:num w:numId="2" w16cid:durableId="1906180286">
    <w:abstractNumId w:val="33"/>
  </w:num>
  <w:num w:numId="3" w16cid:durableId="1636908006">
    <w:abstractNumId w:val="8"/>
  </w:num>
  <w:num w:numId="4" w16cid:durableId="1769345104">
    <w:abstractNumId w:val="42"/>
  </w:num>
  <w:num w:numId="5" w16cid:durableId="1616521038">
    <w:abstractNumId w:val="15"/>
  </w:num>
  <w:num w:numId="6" w16cid:durableId="213084899">
    <w:abstractNumId w:val="47"/>
  </w:num>
  <w:num w:numId="7" w16cid:durableId="2054503415">
    <w:abstractNumId w:val="18"/>
  </w:num>
  <w:num w:numId="8" w16cid:durableId="2068070851">
    <w:abstractNumId w:val="39"/>
  </w:num>
  <w:num w:numId="9" w16cid:durableId="1311862148">
    <w:abstractNumId w:val="21"/>
  </w:num>
  <w:num w:numId="10" w16cid:durableId="370571343">
    <w:abstractNumId w:val="44"/>
  </w:num>
  <w:num w:numId="11" w16cid:durableId="1820461250">
    <w:abstractNumId w:val="20"/>
  </w:num>
  <w:num w:numId="12" w16cid:durableId="1821729462">
    <w:abstractNumId w:val="17"/>
  </w:num>
  <w:num w:numId="13" w16cid:durableId="454951645">
    <w:abstractNumId w:val="43"/>
  </w:num>
  <w:num w:numId="14" w16cid:durableId="1477140764">
    <w:abstractNumId w:val="10"/>
  </w:num>
  <w:num w:numId="15" w16cid:durableId="193541192">
    <w:abstractNumId w:val="32"/>
  </w:num>
  <w:num w:numId="16" w16cid:durableId="1589271867">
    <w:abstractNumId w:val="41"/>
  </w:num>
  <w:num w:numId="17" w16cid:durableId="254411817">
    <w:abstractNumId w:val="7"/>
  </w:num>
  <w:num w:numId="18" w16cid:durableId="1841698945">
    <w:abstractNumId w:val="11"/>
  </w:num>
  <w:num w:numId="19" w16cid:durableId="1641417356">
    <w:abstractNumId w:val="45"/>
  </w:num>
  <w:num w:numId="20" w16cid:durableId="476993870">
    <w:abstractNumId w:val="23"/>
  </w:num>
  <w:num w:numId="21" w16cid:durableId="922102953">
    <w:abstractNumId w:val="24"/>
  </w:num>
  <w:num w:numId="22" w16cid:durableId="1661036399">
    <w:abstractNumId w:val="27"/>
  </w:num>
  <w:num w:numId="23" w16cid:durableId="490173639">
    <w:abstractNumId w:val="26"/>
  </w:num>
  <w:num w:numId="24" w16cid:durableId="200944572">
    <w:abstractNumId w:val="37"/>
  </w:num>
  <w:num w:numId="25" w16cid:durableId="2073772830">
    <w:abstractNumId w:val="6"/>
  </w:num>
  <w:num w:numId="26" w16cid:durableId="1800025449">
    <w:abstractNumId w:val="14"/>
  </w:num>
  <w:num w:numId="27" w16cid:durableId="26296004">
    <w:abstractNumId w:val="4"/>
  </w:num>
  <w:num w:numId="28" w16cid:durableId="678774786">
    <w:abstractNumId w:val="9"/>
  </w:num>
  <w:num w:numId="29" w16cid:durableId="1577977637">
    <w:abstractNumId w:val="38"/>
  </w:num>
  <w:num w:numId="30" w16cid:durableId="1221746562">
    <w:abstractNumId w:val="28"/>
  </w:num>
  <w:num w:numId="31" w16cid:durableId="2062172371">
    <w:abstractNumId w:val="36"/>
  </w:num>
  <w:num w:numId="32" w16cid:durableId="502015675">
    <w:abstractNumId w:val="40"/>
  </w:num>
  <w:num w:numId="33" w16cid:durableId="1323004702">
    <w:abstractNumId w:val="2"/>
  </w:num>
  <w:num w:numId="34" w16cid:durableId="981151718">
    <w:abstractNumId w:val="3"/>
  </w:num>
  <w:num w:numId="35" w16cid:durableId="2097900914">
    <w:abstractNumId w:val="0"/>
  </w:num>
  <w:num w:numId="36" w16cid:durableId="1678843894">
    <w:abstractNumId w:val="19"/>
  </w:num>
  <w:num w:numId="37" w16cid:durableId="1528643894">
    <w:abstractNumId w:val="1"/>
  </w:num>
  <w:num w:numId="38" w16cid:durableId="715154807">
    <w:abstractNumId w:val="22"/>
  </w:num>
  <w:num w:numId="39" w16cid:durableId="1342050729">
    <w:abstractNumId w:val="31"/>
  </w:num>
  <w:num w:numId="40" w16cid:durableId="1123571268">
    <w:abstractNumId w:val="12"/>
  </w:num>
  <w:num w:numId="41" w16cid:durableId="337848209">
    <w:abstractNumId w:val="35"/>
  </w:num>
  <w:num w:numId="42" w16cid:durableId="1541362069">
    <w:abstractNumId w:val="13"/>
  </w:num>
  <w:num w:numId="43" w16cid:durableId="1809783175">
    <w:abstractNumId w:val="25"/>
  </w:num>
  <w:num w:numId="44" w16cid:durableId="1367557592">
    <w:abstractNumId w:val="5"/>
  </w:num>
  <w:num w:numId="45" w16cid:durableId="1315135465">
    <w:abstractNumId w:val="29"/>
  </w:num>
  <w:num w:numId="46" w16cid:durableId="1380780111">
    <w:abstractNumId w:val="46"/>
  </w:num>
  <w:num w:numId="47" w16cid:durableId="2040742824">
    <w:abstractNumId w:val="34"/>
  </w:num>
  <w:num w:numId="48" w16cid:durableId="9527851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1MDYxNjYxMzA0NTdQ0lEKTi0uzszPAykwrAUADixHhSwAAAA="/>
  </w:docVars>
  <w:rsids>
    <w:rsidRoot w:val="00333986"/>
    <w:rsid w:val="000074EE"/>
    <w:rsid w:val="00011C55"/>
    <w:rsid w:val="00013534"/>
    <w:rsid w:val="00027328"/>
    <w:rsid w:val="000343F4"/>
    <w:rsid w:val="00037928"/>
    <w:rsid w:val="00045728"/>
    <w:rsid w:val="00050167"/>
    <w:rsid w:val="00051D90"/>
    <w:rsid w:val="00071142"/>
    <w:rsid w:val="00072282"/>
    <w:rsid w:val="00076413"/>
    <w:rsid w:val="000809AC"/>
    <w:rsid w:val="00083800"/>
    <w:rsid w:val="000922F6"/>
    <w:rsid w:val="000B568C"/>
    <w:rsid w:val="000B59F3"/>
    <w:rsid w:val="000C04BC"/>
    <w:rsid w:val="000E1E65"/>
    <w:rsid w:val="000E3B07"/>
    <w:rsid w:val="000E5C75"/>
    <w:rsid w:val="000F0950"/>
    <w:rsid w:val="000F37E6"/>
    <w:rsid w:val="000F6B4C"/>
    <w:rsid w:val="00161732"/>
    <w:rsid w:val="00165C83"/>
    <w:rsid w:val="001670EA"/>
    <w:rsid w:val="00177BD1"/>
    <w:rsid w:val="00186F10"/>
    <w:rsid w:val="001875A3"/>
    <w:rsid w:val="001876BF"/>
    <w:rsid w:val="001954EB"/>
    <w:rsid w:val="00197D5D"/>
    <w:rsid w:val="001A01C0"/>
    <w:rsid w:val="001A1864"/>
    <w:rsid w:val="001A2E59"/>
    <w:rsid w:val="001A6487"/>
    <w:rsid w:val="001C02A8"/>
    <w:rsid w:val="001C4673"/>
    <w:rsid w:val="001D3079"/>
    <w:rsid w:val="001D307D"/>
    <w:rsid w:val="001D6EAB"/>
    <w:rsid w:val="001E2559"/>
    <w:rsid w:val="001E2BB9"/>
    <w:rsid w:val="001E5042"/>
    <w:rsid w:val="001E589E"/>
    <w:rsid w:val="001F22DE"/>
    <w:rsid w:val="001F5CF9"/>
    <w:rsid w:val="002100A6"/>
    <w:rsid w:val="00212DC1"/>
    <w:rsid w:val="002500E6"/>
    <w:rsid w:val="002649F2"/>
    <w:rsid w:val="00270AE2"/>
    <w:rsid w:val="00277615"/>
    <w:rsid w:val="00277B3D"/>
    <w:rsid w:val="002A02CE"/>
    <w:rsid w:val="002A20EA"/>
    <w:rsid w:val="002A478F"/>
    <w:rsid w:val="002A7A40"/>
    <w:rsid w:val="002C1972"/>
    <w:rsid w:val="002C3FE0"/>
    <w:rsid w:val="002F2216"/>
    <w:rsid w:val="00302A78"/>
    <w:rsid w:val="003045F8"/>
    <w:rsid w:val="00312830"/>
    <w:rsid w:val="00330BDA"/>
    <w:rsid w:val="00330F3C"/>
    <w:rsid w:val="00331293"/>
    <w:rsid w:val="0033148E"/>
    <w:rsid w:val="00333986"/>
    <w:rsid w:val="003445E4"/>
    <w:rsid w:val="00350929"/>
    <w:rsid w:val="003532BC"/>
    <w:rsid w:val="00355130"/>
    <w:rsid w:val="00366CEA"/>
    <w:rsid w:val="00370836"/>
    <w:rsid w:val="00376594"/>
    <w:rsid w:val="00386776"/>
    <w:rsid w:val="00392D6B"/>
    <w:rsid w:val="00394CA3"/>
    <w:rsid w:val="003A073B"/>
    <w:rsid w:val="003A7257"/>
    <w:rsid w:val="003B58BA"/>
    <w:rsid w:val="003C0AF4"/>
    <w:rsid w:val="003C49B3"/>
    <w:rsid w:val="003D5264"/>
    <w:rsid w:val="003D5653"/>
    <w:rsid w:val="003E4863"/>
    <w:rsid w:val="003E498C"/>
    <w:rsid w:val="003E627A"/>
    <w:rsid w:val="003E6932"/>
    <w:rsid w:val="00412A87"/>
    <w:rsid w:val="004147E4"/>
    <w:rsid w:val="00415E7F"/>
    <w:rsid w:val="00430B11"/>
    <w:rsid w:val="0043134E"/>
    <w:rsid w:val="00431DC9"/>
    <w:rsid w:val="00436F6A"/>
    <w:rsid w:val="0044005A"/>
    <w:rsid w:val="004563C5"/>
    <w:rsid w:val="00464847"/>
    <w:rsid w:val="00471F72"/>
    <w:rsid w:val="00474222"/>
    <w:rsid w:val="004749C7"/>
    <w:rsid w:val="00495859"/>
    <w:rsid w:val="00497548"/>
    <w:rsid w:val="004A120D"/>
    <w:rsid w:val="004A1FE3"/>
    <w:rsid w:val="004A2510"/>
    <w:rsid w:val="004A3151"/>
    <w:rsid w:val="004B47DE"/>
    <w:rsid w:val="004B7DD2"/>
    <w:rsid w:val="004D3260"/>
    <w:rsid w:val="004D4A35"/>
    <w:rsid w:val="004E6027"/>
    <w:rsid w:val="004F24C7"/>
    <w:rsid w:val="005072E7"/>
    <w:rsid w:val="005144DD"/>
    <w:rsid w:val="005203A5"/>
    <w:rsid w:val="005340C1"/>
    <w:rsid w:val="00540BFD"/>
    <w:rsid w:val="0055533E"/>
    <w:rsid w:val="005615F7"/>
    <w:rsid w:val="00562A14"/>
    <w:rsid w:val="005716F5"/>
    <w:rsid w:val="00571CBF"/>
    <w:rsid w:val="00580455"/>
    <w:rsid w:val="00587D60"/>
    <w:rsid w:val="0059795E"/>
    <w:rsid w:val="005979D5"/>
    <w:rsid w:val="005A6B18"/>
    <w:rsid w:val="005C4B6C"/>
    <w:rsid w:val="005D1932"/>
    <w:rsid w:val="005E53BA"/>
    <w:rsid w:val="005F2037"/>
    <w:rsid w:val="005F7601"/>
    <w:rsid w:val="0060126D"/>
    <w:rsid w:val="00614DE0"/>
    <w:rsid w:val="00614E32"/>
    <w:rsid w:val="00620A6B"/>
    <w:rsid w:val="00636E04"/>
    <w:rsid w:val="00636E97"/>
    <w:rsid w:val="006404DC"/>
    <w:rsid w:val="00642339"/>
    <w:rsid w:val="006641D7"/>
    <w:rsid w:val="006706C4"/>
    <w:rsid w:val="0068001E"/>
    <w:rsid w:val="00682E34"/>
    <w:rsid w:val="00684590"/>
    <w:rsid w:val="00691FDE"/>
    <w:rsid w:val="006A0AAE"/>
    <w:rsid w:val="006A4667"/>
    <w:rsid w:val="006A5723"/>
    <w:rsid w:val="006C4E78"/>
    <w:rsid w:val="006C76CF"/>
    <w:rsid w:val="006D03F1"/>
    <w:rsid w:val="006D0F6D"/>
    <w:rsid w:val="006E7DFD"/>
    <w:rsid w:val="006F4927"/>
    <w:rsid w:val="00700A88"/>
    <w:rsid w:val="00703BE5"/>
    <w:rsid w:val="00704B82"/>
    <w:rsid w:val="00710F5A"/>
    <w:rsid w:val="00713C20"/>
    <w:rsid w:val="00726818"/>
    <w:rsid w:val="00727127"/>
    <w:rsid w:val="00731590"/>
    <w:rsid w:val="00731947"/>
    <w:rsid w:val="00752227"/>
    <w:rsid w:val="00757A57"/>
    <w:rsid w:val="00774EBC"/>
    <w:rsid w:val="007761FD"/>
    <w:rsid w:val="00786E34"/>
    <w:rsid w:val="00793E65"/>
    <w:rsid w:val="007950B2"/>
    <w:rsid w:val="007A03B3"/>
    <w:rsid w:val="007B225D"/>
    <w:rsid w:val="007B46D2"/>
    <w:rsid w:val="007E2269"/>
    <w:rsid w:val="007E2377"/>
    <w:rsid w:val="007F5094"/>
    <w:rsid w:val="008068A7"/>
    <w:rsid w:val="0081092A"/>
    <w:rsid w:val="00810DF9"/>
    <w:rsid w:val="00821518"/>
    <w:rsid w:val="00847BC6"/>
    <w:rsid w:val="00851093"/>
    <w:rsid w:val="008522EE"/>
    <w:rsid w:val="00852AB2"/>
    <w:rsid w:val="008605CC"/>
    <w:rsid w:val="008605DD"/>
    <w:rsid w:val="00865B48"/>
    <w:rsid w:val="008707C3"/>
    <w:rsid w:val="00877C2D"/>
    <w:rsid w:val="00882F17"/>
    <w:rsid w:val="00883313"/>
    <w:rsid w:val="00887EFE"/>
    <w:rsid w:val="008A1B93"/>
    <w:rsid w:val="008A1E8A"/>
    <w:rsid w:val="008A3A1C"/>
    <w:rsid w:val="008A57BB"/>
    <w:rsid w:val="008B0F96"/>
    <w:rsid w:val="008B3E27"/>
    <w:rsid w:val="008C62D0"/>
    <w:rsid w:val="008E0139"/>
    <w:rsid w:val="008E76BC"/>
    <w:rsid w:val="008F2071"/>
    <w:rsid w:val="00904929"/>
    <w:rsid w:val="009073CC"/>
    <w:rsid w:val="00954F50"/>
    <w:rsid w:val="00956331"/>
    <w:rsid w:val="00957B0D"/>
    <w:rsid w:val="0096071C"/>
    <w:rsid w:val="00971401"/>
    <w:rsid w:val="00982F05"/>
    <w:rsid w:val="00990357"/>
    <w:rsid w:val="0099270A"/>
    <w:rsid w:val="009A0378"/>
    <w:rsid w:val="009A3915"/>
    <w:rsid w:val="009A3F9B"/>
    <w:rsid w:val="009A4654"/>
    <w:rsid w:val="009A5FDE"/>
    <w:rsid w:val="009B18AE"/>
    <w:rsid w:val="009C0935"/>
    <w:rsid w:val="009C101D"/>
    <w:rsid w:val="009C1421"/>
    <w:rsid w:val="009D5886"/>
    <w:rsid w:val="009E2676"/>
    <w:rsid w:val="009E2EAB"/>
    <w:rsid w:val="009F6FEA"/>
    <w:rsid w:val="00A00411"/>
    <w:rsid w:val="00A03EE7"/>
    <w:rsid w:val="00A129F0"/>
    <w:rsid w:val="00A13A67"/>
    <w:rsid w:val="00A30539"/>
    <w:rsid w:val="00A34D50"/>
    <w:rsid w:val="00A536DF"/>
    <w:rsid w:val="00A70D3B"/>
    <w:rsid w:val="00A71250"/>
    <w:rsid w:val="00A74A92"/>
    <w:rsid w:val="00A80FE3"/>
    <w:rsid w:val="00A81F8B"/>
    <w:rsid w:val="00A82C1B"/>
    <w:rsid w:val="00A8629F"/>
    <w:rsid w:val="00A967BF"/>
    <w:rsid w:val="00A972EE"/>
    <w:rsid w:val="00AA1A49"/>
    <w:rsid w:val="00AA724A"/>
    <w:rsid w:val="00AC0784"/>
    <w:rsid w:val="00AC4A97"/>
    <w:rsid w:val="00AC5F25"/>
    <w:rsid w:val="00AC77B0"/>
    <w:rsid w:val="00AC7C82"/>
    <w:rsid w:val="00AD55C7"/>
    <w:rsid w:val="00AE2126"/>
    <w:rsid w:val="00AF09F5"/>
    <w:rsid w:val="00AF40BC"/>
    <w:rsid w:val="00B14E1F"/>
    <w:rsid w:val="00B17143"/>
    <w:rsid w:val="00B17D39"/>
    <w:rsid w:val="00B202AC"/>
    <w:rsid w:val="00B30B59"/>
    <w:rsid w:val="00B33D03"/>
    <w:rsid w:val="00B37ED2"/>
    <w:rsid w:val="00B4423D"/>
    <w:rsid w:val="00B46597"/>
    <w:rsid w:val="00B52A7B"/>
    <w:rsid w:val="00B52A9C"/>
    <w:rsid w:val="00B57CAD"/>
    <w:rsid w:val="00B7039F"/>
    <w:rsid w:val="00B73093"/>
    <w:rsid w:val="00B849F8"/>
    <w:rsid w:val="00B84E08"/>
    <w:rsid w:val="00BA0B0F"/>
    <w:rsid w:val="00BA4C58"/>
    <w:rsid w:val="00BB1C43"/>
    <w:rsid w:val="00BB68AB"/>
    <w:rsid w:val="00BC43FF"/>
    <w:rsid w:val="00BD2206"/>
    <w:rsid w:val="00BF54DA"/>
    <w:rsid w:val="00BF558B"/>
    <w:rsid w:val="00BF7254"/>
    <w:rsid w:val="00C06A12"/>
    <w:rsid w:val="00C07C61"/>
    <w:rsid w:val="00C13544"/>
    <w:rsid w:val="00C144FA"/>
    <w:rsid w:val="00C27F6B"/>
    <w:rsid w:val="00C41560"/>
    <w:rsid w:val="00C4390A"/>
    <w:rsid w:val="00C46211"/>
    <w:rsid w:val="00C46F26"/>
    <w:rsid w:val="00C52625"/>
    <w:rsid w:val="00C531EA"/>
    <w:rsid w:val="00C839B8"/>
    <w:rsid w:val="00C86964"/>
    <w:rsid w:val="00C91EEE"/>
    <w:rsid w:val="00C9221F"/>
    <w:rsid w:val="00C92EDF"/>
    <w:rsid w:val="00C95F4F"/>
    <w:rsid w:val="00C97102"/>
    <w:rsid w:val="00CA229D"/>
    <w:rsid w:val="00CB0A6C"/>
    <w:rsid w:val="00CB0D7C"/>
    <w:rsid w:val="00CB201F"/>
    <w:rsid w:val="00CB42A0"/>
    <w:rsid w:val="00CB58D7"/>
    <w:rsid w:val="00CC4A88"/>
    <w:rsid w:val="00CC5891"/>
    <w:rsid w:val="00CD6E80"/>
    <w:rsid w:val="00CE69E9"/>
    <w:rsid w:val="00CF09A9"/>
    <w:rsid w:val="00CF51DF"/>
    <w:rsid w:val="00D07E5B"/>
    <w:rsid w:val="00D11B25"/>
    <w:rsid w:val="00D176D5"/>
    <w:rsid w:val="00D246F8"/>
    <w:rsid w:val="00D30418"/>
    <w:rsid w:val="00D3043F"/>
    <w:rsid w:val="00D459AA"/>
    <w:rsid w:val="00D602DB"/>
    <w:rsid w:val="00D70F2C"/>
    <w:rsid w:val="00D7340F"/>
    <w:rsid w:val="00D825BA"/>
    <w:rsid w:val="00D85911"/>
    <w:rsid w:val="00D87549"/>
    <w:rsid w:val="00D87D8D"/>
    <w:rsid w:val="00DA2891"/>
    <w:rsid w:val="00DA354B"/>
    <w:rsid w:val="00DA485F"/>
    <w:rsid w:val="00DB6F90"/>
    <w:rsid w:val="00DB6FE8"/>
    <w:rsid w:val="00DC48E8"/>
    <w:rsid w:val="00DC78BC"/>
    <w:rsid w:val="00DD7D60"/>
    <w:rsid w:val="00DE5D95"/>
    <w:rsid w:val="00DF0F0A"/>
    <w:rsid w:val="00DF44DD"/>
    <w:rsid w:val="00E23028"/>
    <w:rsid w:val="00E436AE"/>
    <w:rsid w:val="00E4740D"/>
    <w:rsid w:val="00E47978"/>
    <w:rsid w:val="00E65448"/>
    <w:rsid w:val="00E66A1D"/>
    <w:rsid w:val="00E80087"/>
    <w:rsid w:val="00E8291E"/>
    <w:rsid w:val="00E859BB"/>
    <w:rsid w:val="00E91612"/>
    <w:rsid w:val="00E97B09"/>
    <w:rsid w:val="00EA3FA3"/>
    <w:rsid w:val="00EA4EF3"/>
    <w:rsid w:val="00EA527D"/>
    <w:rsid w:val="00EA7D99"/>
    <w:rsid w:val="00EC08B9"/>
    <w:rsid w:val="00EC54CF"/>
    <w:rsid w:val="00EC7E6E"/>
    <w:rsid w:val="00ED35EA"/>
    <w:rsid w:val="00ED6D2B"/>
    <w:rsid w:val="00EE0A8C"/>
    <w:rsid w:val="00EE3B4F"/>
    <w:rsid w:val="00EF16A1"/>
    <w:rsid w:val="00EF30A0"/>
    <w:rsid w:val="00EF5621"/>
    <w:rsid w:val="00F1047D"/>
    <w:rsid w:val="00F11177"/>
    <w:rsid w:val="00F13325"/>
    <w:rsid w:val="00F22279"/>
    <w:rsid w:val="00F24F4C"/>
    <w:rsid w:val="00F27E78"/>
    <w:rsid w:val="00F41D76"/>
    <w:rsid w:val="00F450A3"/>
    <w:rsid w:val="00F60BC7"/>
    <w:rsid w:val="00F61E22"/>
    <w:rsid w:val="00F65663"/>
    <w:rsid w:val="00F65FF9"/>
    <w:rsid w:val="00F666C9"/>
    <w:rsid w:val="00F67700"/>
    <w:rsid w:val="00F71BAA"/>
    <w:rsid w:val="00F7306A"/>
    <w:rsid w:val="00F82A9E"/>
    <w:rsid w:val="00F87EC5"/>
    <w:rsid w:val="00F92470"/>
    <w:rsid w:val="00FA0693"/>
    <w:rsid w:val="00FA6F07"/>
    <w:rsid w:val="00FC153E"/>
    <w:rsid w:val="00FC72AE"/>
    <w:rsid w:val="00FD2E89"/>
    <w:rsid w:val="00FE1ACC"/>
    <w:rsid w:val="00FE2496"/>
    <w:rsid w:val="00FE2E01"/>
    <w:rsid w:val="00FE3BF4"/>
    <w:rsid w:val="00FE7DA1"/>
    <w:rsid w:val="00FF1CE4"/>
    <w:rsid w:val="59E0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622034"/>
  <w15:docId w15:val="{74F24EB5-7840-429C-AF37-AC546B0FE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EFE"/>
  </w:style>
  <w:style w:type="paragraph" w:styleId="Heading1">
    <w:name w:val="heading 1"/>
    <w:basedOn w:val="Normal"/>
    <w:next w:val="Normal"/>
    <w:link w:val="Heading1Char"/>
    <w:uiPriority w:val="9"/>
    <w:qFormat/>
    <w:rsid w:val="00887EFE"/>
    <w:pPr>
      <w:keepNext/>
      <w:keepLines/>
      <w:spacing w:before="120" w:after="120" w:line="240" w:lineRule="auto"/>
      <w:outlineLvl w:val="0"/>
    </w:pPr>
    <w:rPr>
      <w:rFonts w:eastAsia="Times New Roman" w:cs="Times New Roman"/>
      <w:b/>
      <w:color w:val="81B9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7EFE"/>
    <w:pPr>
      <w:keepNext/>
      <w:keepLines/>
      <w:spacing w:before="12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7EFE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7EFE"/>
    <w:pPr>
      <w:ind w:right="-164"/>
      <w:outlineLvl w:val="3"/>
    </w:pPr>
    <w:rPr>
      <w:rFonts w:cs="Arial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3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5EA"/>
  </w:style>
  <w:style w:type="paragraph" w:styleId="Footer">
    <w:name w:val="footer"/>
    <w:basedOn w:val="Normal"/>
    <w:link w:val="FooterChar"/>
    <w:uiPriority w:val="99"/>
    <w:unhideWhenUsed/>
    <w:rsid w:val="00ED3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5EA"/>
  </w:style>
  <w:style w:type="character" w:customStyle="1" w:styleId="Heading1Char">
    <w:name w:val="Heading 1 Char"/>
    <w:basedOn w:val="DefaultParagraphFont"/>
    <w:link w:val="Heading1"/>
    <w:uiPriority w:val="9"/>
    <w:rsid w:val="00887EFE"/>
    <w:rPr>
      <w:rFonts w:eastAsia="Times New Roman" w:cs="Times New Roman"/>
      <w:b/>
      <w:color w:val="81B92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E589E"/>
    <w:pPr>
      <w:spacing w:before="480" w:line="276" w:lineRule="auto"/>
      <w:outlineLvl w:val="9"/>
    </w:pPr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F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F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87EFE"/>
    <w:rPr>
      <w:rFonts w:eastAsiaTheme="majorEastAsia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979D5"/>
    <w:pPr>
      <w:spacing w:after="0" w:line="360" w:lineRule="auto"/>
      <w:ind w:left="720"/>
      <w:contextualSpacing/>
      <w:jc w:val="both"/>
    </w:pPr>
    <w:rPr>
      <w:rFonts w:eastAsia="Calibri" w:cs="Times New Roman"/>
    </w:rPr>
  </w:style>
  <w:style w:type="paragraph" w:customStyle="1" w:styleId="DocumentSubtitle">
    <w:name w:val="Document Subtitle"/>
    <w:basedOn w:val="Normal"/>
    <w:qFormat/>
    <w:rsid w:val="00C46211"/>
    <w:rPr>
      <w:rFonts w:cstheme="minorHAnsi"/>
      <w:noProof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rsid w:val="008A3A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p">
    <w:name w:val="Cap"/>
    <w:qFormat/>
    <w:rsid w:val="005979D5"/>
    <w:pPr>
      <w:spacing w:after="0" w:line="240" w:lineRule="auto"/>
      <w:jc w:val="center"/>
    </w:pPr>
    <w:rPr>
      <w:rFonts w:ascii="Arial" w:eastAsia="Calibri" w:hAnsi="Arial" w:cs="Times New Roman"/>
      <w:b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52227"/>
    <w:pPr>
      <w:spacing w:line="240" w:lineRule="auto"/>
    </w:pPr>
    <w:rPr>
      <w:b/>
      <w:bCs/>
      <w:color w:val="00A0DD" w:themeColor="accent1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6A5723"/>
    <w:pPr>
      <w:tabs>
        <w:tab w:val="right" w:leader="dot" w:pos="9016"/>
      </w:tabs>
      <w:spacing w:after="100"/>
    </w:pPr>
    <w:rPr>
      <w:b/>
      <w:noProof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6A57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66A1D"/>
    <w:rPr>
      <w:color w:val="00A0DD" w:themeColor="hyperlink"/>
      <w:u w:val="single"/>
    </w:rPr>
  </w:style>
  <w:style w:type="table" w:styleId="TableGrid">
    <w:name w:val="Table Grid"/>
    <w:basedOn w:val="TableNormal"/>
    <w:uiPriority w:val="59"/>
    <w:rsid w:val="009A03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87EFE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87EFE"/>
    <w:rPr>
      <w:rFonts w:cs="Arial"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34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D5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D5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84590"/>
    <w:rPr>
      <w:color w:val="605E5C"/>
      <w:shd w:val="clear" w:color="auto" w:fill="E1DFDD"/>
    </w:rPr>
  </w:style>
  <w:style w:type="paragraph" w:customStyle="1" w:styleId="TableorPictureLabel">
    <w:name w:val="Table or Picture Label"/>
    <w:basedOn w:val="Normal"/>
    <w:link w:val="TableorPictureLabelChar"/>
    <w:qFormat/>
    <w:rsid w:val="00887EFE"/>
    <w:rPr>
      <w:i/>
      <w:iCs/>
    </w:rPr>
  </w:style>
  <w:style w:type="character" w:customStyle="1" w:styleId="TableorPictureLabelChar">
    <w:name w:val="Table or Picture Label Char"/>
    <w:basedOn w:val="DefaultParagraphFont"/>
    <w:link w:val="TableorPictureLabel"/>
    <w:rsid w:val="00887EFE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1C4673"/>
    <w:pPr>
      <w:spacing w:after="100"/>
      <w:ind w:left="440"/>
    </w:pPr>
  </w:style>
  <w:style w:type="paragraph" w:styleId="NoSpacing">
    <w:name w:val="No Spacing"/>
    <w:link w:val="NoSpacingChar"/>
    <w:uiPriority w:val="1"/>
    <w:qFormat/>
    <w:rsid w:val="00C8696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86964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0074E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3532BC"/>
    <w:rPr>
      <w:i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uiPriority w:val="10"/>
    <w:rsid w:val="008A3A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3532B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532BC"/>
    <w:rPr>
      <w:i/>
      <w:iCs/>
      <w:color w:val="00A0DD" w:themeColor="accent1"/>
    </w:rPr>
  </w:style>
  <w:style w:type="character" w:styleId="Strong">
    <w:name w:val="Strong"/>
    <w:basedOn w:val="DefaultParagraphFont"/>
    <w:uiPriority w:val="22"/>
    <w:qFormat/>
    <w:rsid w:val="003532BC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32BC"/>
    <w:pPr>
      <w:pBdr>
        <w:top w:val="single" w:sz="4" w:space="10" w:color="00A0DD" w:themeColor="accent1"/>
        <w:bottom w:val="single" w:sz="4" w:space="10" w:color="00A0DD" w:themeColor="accent1"/>
      </w:pBdr>
      <w:spacing w:before="360" w:after="360"/>
      <w:ind w:left="864" w:right="864"/>
      <w:jc w:val="center"/>
    </w:pPr>
    <w:rPr>
      <w:i/>
      <w:iCs/>
      <w:color w:val="00A0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32BC"/>
    <w:rPr>
      <w:i/>
      <w:iCs/>
      <w:color w:val="00A0DD" w:themeColor="accent1"/>
    </w:rPr>
  </w:style>
  <w:style w:type="character" w:styleId="IntenseReference">
    <w:name w:val="Intense Reference"/>
    <w:basedOn w:val="DefaultParagraphFont"/>
    <w:uiPriority w:val="32"/>
    <w:qFormat/>
    <w:rsid w:val="003532BC"/>
    <w:rPr>
      <w:b/>
      <w:bCs/>
      <w:smallCaps/>
      <w:color w:val="00A0DD" w:themeColor="accent1"/>
      <w:spacing w:val="5"/>
    </w:rPr>
  </w:style>
  <w:style w:type="table" w:styleId="TableGridLight">
    <w:name w:val="Grid Table Light"/>
    <w:basedOn w:val="TableNormal"/>
    <w:uiPriority w:val="40"/>
    <w:rsid w:val="00D85911"/>
    <w:pPr>
      <w:spacing w:after="0" w:line="240" w:lineRule="auto"/>
    </w:pPr>
    <w:tblPr>
      <w:tblBorders>
        <w:top w:val="single" w:sz="4" w:space="0" w:color="DF4F0D" w:themeColor="background1" w:themeShade="BF"/>
        <w:left w:val="single" w:sz="4" w:space="0" w:color="DF4F0D" w:themeColor="background1" w:themeShade="BF"/>
        <w:bottom w:val="single" w:sz="4" w:space="0" w:color="DF4F0D" w:themeColor="background1" w:themeShade="BF"/>
        <w:right w:val="single" w:sz="4" w:space="0" w:color="DF4F0D" w:themeColor="background1" w:themeShade="BF"/>
        <w:insideH w:val="single" w:sz="4" w:space="0" w:color="DF4F0D" w:themeColor="background1" w:themeShade="BF"/>
        <w:insideV w:val="single" w:sz="4" w:space="0" w:color="DF4F0D" w:themeColor="background1" w:themeShade="BF"/>
      </w:tblBorders>
    </w:tblPr>
  </w:style>
  <w:style w:type="paragraph" w:customStyle="1" w:styleId="Style1">
    <w:name w:val="Style1"/>
    <w:basedOn w:val="Heading1"/>
    <w:link w:val="Style1Char"/>
    <w:qFormat/>
    <w:rsid w:val="001E589E"/>
    <w:rPr>
      <w:color w:val="auto"/>
      <w:sz w:val="40"/>
      <w:szCs w:val="40"/>
    </w:rPr>
  </w:style>
  <w:style w:type="character" w:customStyle="1" w:styleId="Style1Char">
    <w:name w:val="Style1 Char"/>
    <w:basedOn w:val="Heading1Char"/>
    <w:link w:val="Style1"/>
    <w:rsid w:val="001E589E"/>
    <w:rPr>
      <w:rFonts w:eastAsia="Times New Roman" w:cs="Times New Roman"/>
      <w:b/>
      <w:color w:val="81B920"/>
      <w:sz w:val="40"/>
      <w:szCs w:val="40"/>
    </w:rPr>
  </w:style>
  <w:style w:type="paragraph" w:customStyle="1" w:styleId="DocumentTitle">
    <w:name w:val="Document Title"/>
    <w:basedOn w:val="Heading1"/>
    <w:qFormat/>
    <w:rsid w:val="001F5CF9"/>
    <w:rPr>
      <w:color w:val="auto"/>
      <w:sz w:val="96"/>
      <w:szCs w:val="96"/>
    </w:rPr>
  </w:style>
  <w:style w:type="character" w:styleId="FollowedHyperlink">
    <w:name w:val="FollowedHyperlink"/>
    <w:basedOn w:val="DefaultParagraphFont"/>
    <w:uiPriority w:val="99"/>
    <w:semiHidden/>
    <w:unhideWhenUsed/>
    <w:rsid w:val="00B14E1F"/>
    <w:rPr>
      <w:color w:val="94368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6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3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3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8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9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7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0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58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2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8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6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92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0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13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93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26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6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04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9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9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58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26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1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0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8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2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7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2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93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87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3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6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23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0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9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60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8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7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8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1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6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5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37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74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1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1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7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6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51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1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47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86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92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0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8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72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55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17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4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1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61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1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56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5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02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7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8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9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7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0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066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8605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681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2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5217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8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3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cple.com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mmunities at Work Colours">
      <a:dk1>
        <a:sysClr val="windowText" lastClr="000000"/>
      </a:dk1>
      <a:lt1>
        <a:srgbClr val="F47E48"/>
      </a:lt1>
      <a:dk2>
        <a:srgbClr val="0A3254"/>
      </a:dk2>
      <a:lt2>
        <a:srgbClr val="FFFFFF"/>
      </a:lt2>
      <a:accent1>
        <a:srgbClr val="00A0DD"/>
      </a:accent1>
      <a:accent2>
        <a:srgbClr val="005289"/>
      </a:accent2>
      <a:accent3>
        <a:srgbClr val="A3D9E7"/>
      </a:accent3>
      <a:accent4>
        <a:srgbClr val="00B4AA"/>
      </a:accent4>
      <a:accent5>
        <a:srgbClr val="FEBD3D"/>
      </a:accent5>
      <a:accent6>
        <a:srgbClr val="E04B9B"/>
      </a:accent6>
      <a:hlink>
        <a:srgbClr val="00A0DD"/>
      </a:hlink>
      <a:folHlink>
        <a:srgbClr val="94368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0D41174E7545438F90C56B90346B3A" ma:contentTypeVersion="19" ma:contentTypeDescription="Create a new document." ma:contentTypeScope="" ma:versionID="470d577b615a138e43f025f27697223d">
  <xsd:schema xmlns:xsd="http://www.w3.org/2001/XMLSchema" xmlns:xs="http://www.w3.org/2001/XMLSchema" xmlns:p="http://schemas.microsoft.com/office/2006/metadata/properties" xmlns:ns2="6d8e19b5-4674-47b0-b3ba-d7de31d525a8" xmlns:ns3="8ae3b6b4-f25c-43ce-8859-ebab655306fd" targetNamespace="http://schemas.microsoft.com/office/2006/metadata/properties" ma:root="true" ma:fieldsID="dc2129562b08746e40b0572c97526d05" ns2:_="" ns3:_="">
    <xsd:import namespace="6d8e19b5-4674-47b0-b3ba-d7de31d525a8"/>
    <xsd:import namespace="8ae3b6b4-f25c-43ce-8859-ebab655306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e19b5-4674-47b0-b3ba-d7de31d52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193499f-67be-49b9-82d1-04f8a3cbcf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e3b6b4-f25c-43ce-8859-ebab655306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17c1ccb-736e-4f26-9dc6-776083f452e3}" ma:internalName="TaxCatchAll" ma:showField="CatchAllData" ma:web="8ae3b6b4-f25c-43ce-8859-ebab655306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8e19b5-4674-47b0-b3ba-d7de31d525a8">
      <Terms xmlns="http://schemas.microsoft.com/office/infopath/2007/PartnerControls"/>
    </lcf76f155ced4ddcb4097134ff3c332f>
    <TaxCatchAll xmlns="8ae3b6b4-f25c-43ce-8859-ebab655306fd" xsi:nil="true"/>
    <SharedWithUsers xmlns="8ae3b6b4-f25c-43ce-8859-ebab655306fd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BAF1AF-29AF-4BD4-B957-88A31AEC25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0F5D96-F059-4A28-BD49-4417182F5C39}"/>
</file>

<file path=customXml/itemProps3.xml><?xml version="1.0" encoding="utf-8"?>
<ds:datastoreItem xmlns:ds="http://schemas.openxmlformats.org/officeDocument/2006/customXml" ds:itemID="{2C017FDE-333B-4748-A6A8-84D3F2D24828}">
  <ds:schemaRefs>
    <ds:schemaRef ds:uri="http://schemas.microsoft.com/office/2006/metadata/properties"/>
    <ds:schemaRef ds:uri="http://schemas.microsoft.com/office/infopath/2007/PartnerControls"/>
    <ds:schemaRef ds:uri="40e8734b-cfb3-48d1-b965-f66525c3e57c"/>
    <ds:schemaRef ds:uri="4661fad8-b1ae-48f9-852c-0580c3ef1d96"/>
  </ds:schemaRefs>
</ds:datastoreItem>
</file>

<file path=customXml/itemProps4.xml><?xml version="1.0" encoding="utf-8"?>
<ds:datastoreItem xmlns:ds="http://schemas.openxmlformats.org/officeDocument/2006/customXml" ds:itemID="{25991A2F-9B72-4F2D-9704-7994B0DF508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306e13f-8b8f-4054-828e-a247f8d722a6}" enabled="0" method="" siteId="{7306e13f-8b8f-4054-828e-a247f8d722a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40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Transfer Application &amp; Feedback Form</vt:lpstr>
    </vt:vector>
  </TitlesOfParts>
  <Company>Queanbeyan City Council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O Appeals Form</dc:title>
  <dc:subject>INSERT QUALIFICATION CODE AND NAME</dc:subject>
  <dc:creator>Tracy Cui</dc:creator>
  <cp:keywords>Version: 3.0</cp:keywords>
  <dc:description/>
  <cp:lastModifiedBy>Jeanine Cannon</cp:lastModifiedBy>
  <cp:revision>3</cp:revision>
  <cp:lastPrinted>2017-04-26T18:04:00Z</cp:lastPrinted>
  <dcterms:created xsi:type="dcterms:W3CDTF">2025-06-25T00:34:00Z</dcterms:created>
  <dcterms:modified xsi:type="dcterms:W3CDTF">2025-06-25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50D41174E7545438F90C56B90346B3A</vt:lpwstr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TaxKeyword">
    <vt:lpwstr>290;#Version: 3.0|16e7bb0e-0433-4215-8ced-7118c80ba497</vt:lpwstr>
  </property>
</Properties>
</file>